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1151" w:rsidRDefault="001D1151" w:rsidP="001D1151">
      <w:pPr>
        <w:pStyle w:val="Titre1"/>
        <w:rPr>
          <w:lang w:val="en-US"/>
        </w:rPr>
      </w:pPr>
      <w:bookmarkStart w:id="0" w:name="_Hlk98490670"/>
      <w:r>
        <w:rPr>
          <w:lang w:val="en-US"/>
        </w:rPr>
        <w:t>Activity and posture recognition using smartphones (</w:t>
      </w:r>
      <w:proofErr w:type="spellStart"/>
      <w:r>
        <w:rPr>
          <w:lang w:val="en-US"/>
        </w:rPr>
        <w:t>NoBackpain</w:t>
      </w:r>
      <w:proofErr w:type="spellEnd"/>
      <w:r>
        <w:rPr>
          <w:lang w:val="en-US"/>
        </w:rPr>
        <w:t xml:space="preserve"> challenge)</w:t>
      </w:r>
    </w:p>
    <w:p w:rsidR="001D1151" w:rsidRDefault="001D1151" w:rsidP="001D1151">
      <w:pPr>
        <w:rPr>
          <w:lang w:val="en-US"/>
        </w:rPr>
      </w:pPr>
    </w:p>
    <w:p w:rsidR="005B1FEE" w:rsidRDefault="005B1FEE" w:rsidP="001D1151">
      <w:pPr>
        <w:rPr>
          <w:lang w:val="en-US"/>
        </w:rPr>
      </w:pPr>
      <w:r w:rsidRPr="00D57957">
        <w:rPr>
          <w:highlight w:val="yellow"/>
          <w:lang w:val="en-US"/>
        </w:rPr>
        <w:t xml:space="preserve">Day </w:t>
      </w:r>
      <w:proofErr w:type="gramStart"/>
      <w:r w:rsidRPr="00D57957">
        <w:rPr>
          <w:highlight w:val="yellow"/>
          <w:lang w:val="en-US"/>
        </w:rPr>
        <w:t xml:space="preserve">1 </w:t>
      </w:r>
      <w:r w:rsidR="00D57957" w:rsidRPr="00D57957">
        <w:rPr>
          <w:highlight w:val="yellow"/>
          <w:lang w:val="en-US"/>
        </w:rPr>
        <w:t>:</w:t>
      </w:r>
      <w:proofErr w:type="gramEnd"/>
      <w:r w:rsidR="00D57957" w:rsidRPr="00D57957">
        <w:rPr>
          <w:highlight w:val="yellow"/>
          <w:lang w:val="en-US"/>
        </w:rPr>
        <w:t xml:space="preserve"> Explanation of project and introduction to tools that are going to be used</w:t>
      </w:r>
    </w:p>
    <w:p w:rsidR="001D1151" w:rsidRDefault="001D1151" w:rsidP="001D1151">
      <w:pPr>
        <w:pStyle w:val="Titre2"/>
        <w:rPr>
          <w:lang w:val="en-US"/>
        </w:rPr>
      </w:pPr>
      <w:r>
        <w:rPr>
          <w:lang w:val="en-US"/>
        </w:rPr>
        <w:t>Context:</w:t>
      </w:r>
    </w:p>
    <w:p w:rsidR="001D1151" w:rsidRPr="001D1151" w:rsidRDefault="001D1151" w:rsidP="001D1151">
      <w:pPr>
        <w:rPr>
          <w:lang w:val="en-US"/>
        </w:rPr>
      </w:pPr>
      <w:r w:rsidRPr="001D1151">
        <w:rPr>
          <w:lang w:val="en-US"/>
        </w:rPr>
        <w:t>Chronic low back represents one of the major causes of disability worldwide. It is defined as pain that continues for 3 months or longer in the lower back. Assessing physical activity (PA) is of important clinical value for patients with low back pain (LBP). Patients with low back pain present low PA levels.</w:t>
      </w:r>
    </w:p>
    <w:p w:rsidR="001D1151" w:rsidRDefault="001D1151" w:rsidP="001D1151">
      <w:pPr>
        <w:pStyle w:val="Paragraphedeliste"/>
        <w:numPr>
          <w:ilvl w:val="0"/>
          <w:numId w:val="2"/>
        </w:numPr>
        <w:ind w:left="360"/>
        <w:rPr>
          <w:lang w:val="en-US"/>
        </w:rPr>
      </w:pPr>
      <w:bookmarkStart w:id="1" w:name="_GoBack"/>
      <w:r w:rsidRPr="0020322A">
        <w:rPr>
          <w:lang w:val="en-US"/>
        </w:rPr>
        <w:t xml:space="preserve">People with chronic low back pain: difficulty in performing low-intensity physical activities. </w:t>
      </w:r>
      <w:bookmarkEnd w:id="1"/>
      <w:r w:rsidRPr="0020322A">
        <w:rPr>
          <w:lang w:val="en-US"/>
        </w:rPr>
        <w:t>The most affected are:</w:t>
      </w:r>
    </w:p>
    <w:p w:rsidR="001D1151" w:rsidRPr="0020322A" w:rsidRDefault="001D1151" w:rsidP="001D1151">
      <w:pPr>
        <w:pStyle w:val="Paragraphedeliste"/>
        <w:numPr>
          <w:ilvl w:val="0"/>
          <w:numId w:val="3"/>
        </w:numPr>
        <w:ind w:left="1068"/>
        <w:rPr>
          <w:lang w:val="en-US"/>
        </w:rPr>
      </w:pPr>
      <w:r w:rsidRPr="0020322A">
        <w:rPr>
          <w:lang w:val="en-US"/>
        </w:rPr>
        <w:t>Household activities</w:t>
      </w:r>
    </w:p>
    <w:p w:rsidR="001D1151" w:rsidRPr="0020322A" w:rsidRDefault="001D1151" w:rsidP="001D1151">
      <w:pPr>
        <w:pStyle w:val="Paragraphedeliste"/>
        <w:numPr>
          <w:ilvl w:val="0"/>
          <w:numId w:val="3"/>
        </w:numPr>
        <w:ind w:left="1068"/>
        <w:rPr>
          <w:lang w:val="en-US"/>
        </w:rPr>
      </w:pPr>
      <w:r w:rsidRPr="0020322A">
        <w:rPr>
          <w:lang w:val="en-US"/>
        </w:rPr>
        <w:t>The kitchen</w:t>
      </w:r>
    </w:p>
    <w:p w:rsidR="001D1151" w:rsidRPr="0020322A" w:rsidRDefault="001D1151" w:rsidP="001D1151">
      <w:pPr>
        <w:pStyle w:val="Paragraphedeliste"/>
        <w:numPr>
          <w:ilvl w:val="0"/>
          <w:numId w:val="3"/>
        </w:numPr>
        <w:ind w:left="1068"/>
        <w:rPr>
          <w:lang w:val="en-US"/>
        </w:rPr>
      </w:pPr>
      <w:r w:rsidRPr="0020322A">
        <w:rPr>
          <w:lang w:val="en-US"/>
        </w:rPr>
        <w:t>Work</w:t>
      </w:r>
    </w:p>
    <w:p w:rsidR="001D1151" w:rsidRPr="0020322A" w:rsidRDefault="001D1151" w:rsidP="001D1151">
      <w:pPr>
        <w:pStyle w:val="Paragraphedeliste"/>
        <w:numPr>
          <w:ilvl w:val="0"/>
          <w:numId w:val="3"/>
        </w:numPr>
        <w:ind w:left="1068"/>
        <w:rPr>
          <w:lang w:val="en-US"/>
        </w:rPr>
      </w:pPr>
      <w:r w:rsidRPr="0020322A">
        <w:rPr>
          <w:lang w:val="en-US"/>
        </w:rPr>
        <w:t>Prolonged sitting position</w:t>
      </w:r>
    </w:p>
    <w:p w:rsidR="001D1151" w:rsidRDefault="001D1151" w:rsidP="001D1151">
      <w:pPr>
        <w:pStyle w:val="Paragraphedeliste"/>
        <w:numPr>
          <w:ilvl w:val="0"/>
          <w:numId w:val="3"/>
        </w:numPr>
        <w:ind w:left="1068"/>
        <w:rPr>
          <w:lang w:val="en-US"/>
        </w:rPr>
      </w:pPr>
      <w:r w:rsidRPr="0020322A">
        <w:rPr>
          <w:lang w:val="en-US"/>
        </w:rPr>
        <w:t>Prolonged lying down (sleeping)</w:t>
      </w:r>
    </w:p>
    <w:p w:rsidR="001D1151" w:rsidRDefault="001D1151" w:rsidP="001D1151">
      <w:pPr>
        <w:pStyle w:val="Paragraphedeliste"/>
        <w:numPr>
          <w:ilvl w:val="0"/>
          <w:numId w:val="2"/>
        </w:numPr>
        <w:ind w:left="360"/>
        <w:rPr>
          <w:lang w:val="en-US"/>
        </w:rPr>
      </w:pPr>
      <w:r w:rsidRPr="00463937">
        <w:rPr>
          <w:lang w:val="en-US"/>
        </w:rPr>
        <w:t>People with chronic low back pain have a level of activity that fluctuates throughout the day: very active in the morning, much less in the evening.</w:t>
      </w:r>
    </w:p>
    <w:p w:rsidR="001D1151" w:rsidRDefault="001D1151" w:rsidP="001D1151">
      <w:pPr>
        <w:pStyle w:val="Titre2"/>
        <w:rPr>
          <w:lang w:val="en-US"/>
        </w:rPr>
      </w:pPr>
      <w:r>
        <w:rPr>
          <w:lang w:val="en-US"/>
        </w:rPr>
        <w:t>Objective</w:t>
      </w:r>
    </w:p>
    <w:p w:rsidR="001D1151" w:rsidRDefault="001D1151" w:rsidP="001D1151">
      <w:pPr>
        <w:rPr>
          <w:lang w:val="en-US"/>
        </w:rPr>
      </w:pPr>
      <w:r>
        <w:rPr>
          <w:lang w:val="en-US"/>
        </w:rPr>
        <w:t xml:space="preserve">Evaluate </w:t>
      </w:r>
      <w:r w:rsidR="00C612CE">
        <w:rPr>
          <w:lang w:val="en-US"/>
        </w:rPr>
        <w:t xml:space="preserve">a </w:t>
      </w:r>
      <w:r>
        <w:rPr>
          <w:lang w:val="en-US"/>
        </w:rPr>
        <w:t>smartphone-based measuring system of physical activity and posture during daily life</w:t>
      </w:r>
      <w:r w:rsidR="005E6A55">
        <w:rPr>
          <w:lang w:val="en-US"/>
        </w:rPr>
        <w:t>. This tool permits clinicians to give subject-specific treatments. The system must classify physical activity into static, walking, dynamic and sports/high intensity, classify posture into sitting, lying</w:t>
      </w:r>
      <w:r w:rsidR="00C612CE">
        <w:rPr>
          <w:lang w:val="en-US"/>
        </w:rPr>
        <w:t>,</w:t>
      </w:r>
      <w:r w:rsidR="005E6A55">
        <w:rPr>
          <w:lang w:val="en-US"/>
        </w:rPr>
        <w:t xml:space="preserve"> standing and then give a report of how much time the patient spends in each posture and activity</w:t>
      </w:r>
      <w:r w:rsidR="00F36B65">
        <w:rPr>
          <w:lang w:val="en-US"/>
        </w:rPr>
        <w:t>. The classification tree and example of report is given in figure 1 below.</w:t>
      </w:r>
    </w:p>
    <w:p w:rsidR="00F36B65" w:rsidRPr="00F36B65" w:rsidRDefault="00F36B65" w:rsidP="00F36B65">
      <w:pPr>
        <w:pStyle w:val="Lgende"/>
        <w:framePr w:hSpace="141" w:wrap="around" w:vAnchor="text" w:hAnchor="page" w:x="6432" w:y="2788"/>
        <w:rPr>
          <w:lang w:val="en-US"/>
        </w:rPr>
      </w:pPr>
    </w:p>
    <w:tbl>
      <w:tblPr>
        <w:tblStyle w:val="Grilledutableau"/>
        <w:tblpPr w:leftFromText="141" w:rightFromText="141" w:vertAnchor="text" w:horzAnchor="page" w:tblpX="6407" w:tblpY="982"/>
        <w:tblW w:w="0" w:type="auto"/>
        <w:tblLook w:val="04A0" w:firstRow="1" w:lastRow="0" w:firstColumn="1" w:lastColumn="0" w:noHBand="0" w:noVBand="1"/>
      </w:tblPr>
      <w:tblGrid>
        <w:gridCol w:w="855"/>
        <w:gridCol w:w="798"/>
        <w:gridCol w:w="800"/>
        <w:gridCol w:w="807"/>
        <w:gridCol w:w="799"/>
        <w:gridCol w:w="799"/>
      </w:tblGrid>
      <w:tr w:rsidR="00F36B65" w:rsidTr="00F36B65">
        <w:trPr>
          <w:trHeight w:val="244"/>
        </w:trPr>
        <w:tc>
          <w:tcPr>
            <w:tcW w:w="4059" w:type="dxa"/>
            <w:gridSpan w:val="5"/>
          </w:tcPr>
          <w:p w:rsidR="00F36B65" w:rsidRPr="005E6A55" w:rsidRDefault="00F36B65" w:rsidP="00F36B65">
            <w:pPr>
              <w:rPr>
                <w:sz w:val="18"/>
                <w:szCs w:val="18"/>
                <w:lang w:val="en-US"/>
              </w:rPr>
            </w:pPr>
            <w:r w:rsidRPr="005E6A55">
              <w:rPr>
                <w:sz w:val="18"/>
                <w:szCs w:val="18"/>
                <w:lang w:val="en-US"/>
              </w:rPr>
              <w:t>Activity daily life</w:t>
            </w:r>
          </w:p>
        </w:tc>
        <w:tc>
          <w:tcPr>
            <w:tcW w:w="799" w:type="dxa"/>
            <w:vMerge w:val="restart"/>
          </w:tcPr>
          <w:p w:rsidR="00F36B65" w:rsidRPr="005E6A55" w:rsidRDefault="00F36B65" w:rsidP="00F36B65">
            <w:pPr>
              <w:rPr>
                <w:sz w:val="18"/>
                <w:szCs w:val="18"/>
                <w:lang w:val="en-US"/>
              </w:rPr>
            </w:pPr>
            <w:r w:rsidRPr="005E6A55">
              <w:rPr>
                <w:sz w:val="18"/>
                <w:szCs w:val="18"/>
                <w:lang w:val="en-US"/>
              </w:rPr>
              <w:t>Sports</w:t>
            </w:r>
          </w:p>
        </w:tc>
      </w:tr>
      <w:tr w:rsidR="00F36B65" w:rsidTr="00F36B65">
        <w:trPr>
          <w:trHeight w:val="254"/>
        </w:trPr>
        <w:tc>
          <w:tcPr>
            <w:tcW w:w="2453" w:type="dxa"/>
            <w:gridSpan w:val="3"/>
          </w:tcPr>
          <w:p w:rsidR="00F36B65" w:rsidRPr="005E6A55" w:rsidRDefault="00F36B65" w:rsidP="00F36B65">
            <w:pPr>
              <w:rPr>
                <w:sz w:val="18"/>
                <w:szCs w:val="18"/>
                <w:lang w:val="en-US"/>
              </w:rPr>
            </w:pPr>
            <w:r w:rsidRPr="005E6A55">
              <w:rPr>
                <w:sz w:val="18"/>
                <w:szCs w:val="18"/>
                <w:lang w:val="en-US"/>
              </w:rPr>
              <w:t>Static</w:t>
            </w:r>
          </w:p>
        </w:tc>
        <w:tc>
          <w:tcPr>
            <w:tcW w:w="1606" w:type="dxa"/>
            <w:gridSpan w:val="2"/>
          </w:tcPr>
          <w:p w:rsidR="00F36B65" w:rsidRPr="005E6A55" w:rsidRDefault="00F36B65" w:rsidP="00F36B65">
            <w:pPr>
              <w:rPr>
                <w:sz w:val="18"/>
                <w:szCs w:val="18"/>
                <w:lang w:val="en-US"/>
              </w:rPr>
            </w:pPr>
            <w:r w:rsidRPr="005E6A55">
              <w:rPr>
                <w:sz w:val="18"/>
                <w:szCs w:val="18"/>
                <w:lang w:val="en-US"/>
              </w:rPr>
              <w:t xml:space="preserve">Dynamic </w:t>
            </w:r>
          </w:p>
        </w:tc>
        <w:tc>
          <w:tcPr>
            <w:tcW w:w="799" w:type="dxa"/>
            <w:vMerge/>
          </w:tcPr>
          <w:p w:rsidR="00F36B65" w:rsidRPr="005E6A55" w:rsidRDefault="00F36B65" w:rsidP="00F36B65">
            <w:pPr>
              <w:rPr>
                <w:sz w:val="18"/>
                <w:szCs w:val="18"/>
                <w:lang w:val="en-US"/>
              </w:rPr>
            </w:pPr>
          </w:p>
        </w:tc>
      </w:tr>
      <w:tr w:rsidR="00F36B65" w:rsidTr="00F36B65">
        <w:trPr>
          <w:trHeight w:val="244"/>
        </w:trPr>
        <w:tc>
          <w:tcPr>
            <w:tcW w:w="855" w:type="dxa"/>
          </w:tcPr>
          <w:p w:rsidR="00F36B65" w:rsidRPr="005E6A55" w:rsidRDefault="00F36B65" w:rsidP="00F36B65">
            <w:pPr>
              <w:rPr>
                <w:sz w:val="18"/>
                <w:szCs w:val="18"/>
                <w:lang w:val="en-US"/>
              </w:rPr>
            </w:pPr>
            <w:r w:rsidRPr="005E6A55">
              <w:rPr>
                <w:sz w:val="18"/>
                <w:szCs w:val="18"/>
                <w:lang w:val="en-US"/>
              </w:rPr>
              <w:t>Standing</w:t>
            </w:r>
          </w:p>
        </w:tc>
        <w:tc>
          <w:tcPr>
            <w:tcW w:w="798" w:type="dxa"/>
          </w:tcPr>
          <w:p w:rsidR="00F36B65" w:rsidRPr="005E6A55" w:rsidRDefault="00F36B65" w:rsidP="00F36B65">
            <w:pPr>
              <w:rPr>
                <w:sz w:val="18"/>
                <w:szCs w:val="18"/>
                <w:lang w:val="en-US"/>
              </w:rPr>
            </w:pPr>
            <w:r w:rsidRPr="005E6A55">
              <w:rPr>
                <w:sz w:val="18"/>
                <w:szCs w:val="18"/>
                <w:lang w:val="en-US"/>
              </w:rPr>
              <w:t xml:space="preserve">Sitting </w:t>
            </w:r>
          </w:p>
        </w:tc>
        <w:tc>
          <w:tcPr>
            <w:tcW w:w="800" w:type="dxa"/>
          </w:tcPr>
          <w:p w:rsidR="00F36B65" w:rsidRPr="005E6A55" w:rsidRDefault="00F36B65" w:rsidP="00F36B65">
            <w:pPr>
              <w:rPr>
                <w:sz w:val="18"/>
                <w:szCs w:val="18"/>
                <w:lang w:val="en-US"/>
              </w:rPr>
            </w:pPr>
            <w:r w:rsidRPr="005E6A55">
              <w:rPr>
                <w:sz w:val="18"/>
                <w:szCs w:val="18"/>
                <w:lang w:val="en-US"/>
              </w:rPr>
              <w:t>lying</w:t>
            </w:r>
          </w:p>
        </w:tc>
        <w:tc>
          <w:tcPr>
            <w:tcW w:w="807" w:type="dxa"/>
          </w:tcPr>
          <w:p w:rsidR="00F36B65" w:rsidRPr="005E6A55" w:rsidRDefault="00F36B65" w:rsidP="00F36B65">
            <w:pPr>
              <w:rPr>
                <w:sz w:val="18"/>
                <w:szCs w:val="18"/>
                <w:lang w:val="en-US"/>
              </w:rPr>
            </w:pPr>
            <w:r w:rsidRPr="005E6A55">
              <w:rPr>
                <w:sz w:val="18"/>
                <w:szCs w:val="18"/>
                <w:lang w:val="en-US"/>
              </w:rPr>
              <w:t>Walking</w:t>
            </w:r>
          </w:p>
        </w:tc>
        <w:tc>
          <w:tcPr>
            <w:tcW w:w="799" w:type="dxa"/>
          </w:tcPr>
          <w:p w:rsidR="00F36B65" w:rsidRPr="005E6A55" w:rsidRDefault="00F36B65" w:rsidP="00F36B65">
            <w:pPr>
              <w:rPr>
                <w:sz w:val="18"/>
                <w:szCs w:val="18"/>
                <w:lang w:val="en-US"/>
              </w:rPr>
            </w:pPr>
            <w:r w:rsidRPr="005E6A55">
              <w:rPr>
                <w:sz w:val="18"/>
                <w:szCs w:val="18"/>
                <w:lang w:val="en-US"/>
              </w:rPr>
              <w:t>other</w:t>
            </w:r>
          </w:p>
        </w:tc>
        <w:tc>
          <w:tcPr>
            <w:tcW w:w="799" w:type="dxa"/>
            <w:vMerge/>
          </w:tcPr>
          <w:p w:rsidR="00F36B65" w:rsidRPr="005E6A55" w:rsidRDefault="00F36B65" w:rsidP="00F36B65">
            <w:pPr>
              <w:rPr>
                <w:sz w:val="18"/>
                <w:szCs w:val="18"/>
                <w:lang w:val="en-US"/>
              </w:rPr>
            </w:pPr>
          </w:p>
        </w:tc>
      </w:tr>
      <w:tr w:rsidR="00F36B65" w:rsidTr="00F36B65">
        <w:trPr>
          <w:trHeight w:val="244"/>
        </w:trPr>
        <w:tc>
          <w:tcPr>
            <w:tcW w:w="855" w:type="dxa"/>
          </w:tcPr>
          <w:p w:rsidR="00F36B65" w:rsidRPr="005E6A55" w:rsidRDefault="00F36B65" w:rsidP="00F36B65">
            <w:pPr>
              <w:rPr>
                <w:sz w:val="18"/>
                <w:szCs w:val="18"/>
                <w:lang w:val="en-US"/>
              </w:rPr>
            </w:pPr>
            <w:r w:rsidRPr="005E6A55">
              <w:rPr>
                <w:sz w:val="18"/>
                <w:szCs w:val="18"/>
                <w:lang w:val="en-US"/>
              </w:rPr>
              <w:t>1h</w:t>
            </w:r>
          </w:p>
        </w:tc>
        <w:tc>
          <w:tcPr>
            <w:tcW w:w="798" w:type="dxa"/>
          </w:tcPr>
          <w:p w:rsidR="00F36B65" w:rsidRPr="005E6A55" w:rsidRDefault="00F36B65" w:rsidP="00F36B65">
            <w:pPr>
              <w:rPr>
                <w:sz w:val="18"/>
                <w:szCs w:val="18"/>
                <w:lang w:val="en-US"/>
              </w:rPr>
            </w:pPr>
            <w:r w:rsidRPr="005E6A55">
              <w:rPr>
                <w:sz w:val="18"/>
                <w:szCs w:val="18"/>
                <w:lang w:val="en-US"/>
              </w:rPr>
              <w:t>1h</w:t>
            </w:r>
          </w:p>
        </w:tc>
        <w:tc>
          <w:tcPr>
            <w:tcW w:w="800" w:type="dxa"/>
          </w:tcPr>
          <w:p w:rsidR="00F36B65" w:rsidRPr="005E6A55" w:rsidRDefault="00F36B65" w:rsidP="00F36B65">
            <w:pPr>
              <w:rPr>
                <w:sz w:val="18"/>
                <w:szCs w:val="18"/>
                <w:lang w:val="en-US"/>
              </w:rPr>
            </w:pPr>
            <w:r w:rsidRPr="005E6A55">
              <w:rPr>
                <w:sz w:val="18"/>
                <w:szCs w:val="18"/>
                <w:lang w:val="en-US"/>
              </w:rPr>
              <w:t>6h</w:t>
            </w:r>
          </w:p>
        </w:tc>
        <w:tc>
          <w:tcPr>
            <w:tcW w:w="807" w:type="dxa"/>
          </w:tcPr>
          <w:p w:rsidR="00F36B65" w:rsidRPr="005E6A55" w:rsidRDefault="00F36B65" w:rsidP="00F36B65">
            <w:pPr>
              <w:rPr>
                <w:sz w:val="18"/>
                <w:szCs w:val="18"/>
                <w:lang w:val="en-US"/>
              </w:rPr>
            </w:pPr>
            <w:r w:rsidRPr="005E6A55">
              <w:rPr>
                <w:sz w:val="18"/>
                <w:szCs w:val="18"/>
                <w:lang w:val="en-US"/>
              </w:rPr>
              <w:t>1h</w:t>
            </w:r>
          </w:p>
        </w:tc>
        <w:tc>
          <w:tcPr>
            <w:tcW w:w="799" w:type="dxa"/>
          </w:tcPr>
          <w:p w:rsidR="00F36B65" w:rsidRPr="005E6A55" w:rsidRDefault="00F36B65" w:rsidP="00F36B65">
            <w:pPr>
              <w:rPr>
                <w:sz w:val="18"/>
                <w:szCs w:val="18"/>
                <w:lang w:val="en-US"/>
              </w:rPr>
            </w:pPr>
            <w:r w:rsidRPr="005E6A55">
              <w:rPr>
                <w:sz w:val="18"/>
                <w:szCs w:val="18"/>
                <w:lang w:val="en-US"/>
              </w:rPr>
              <w:t>4h</w:t>
            </w:r>
          </w:p>
        </w:tc>
        <w:tc>
          <w:tcPr>
            <w:tcW w:w="799" w:type="dxa"/>
          </w:tcPr>
          <w:p w:rsidR="00F36B65" w:rsidRPr="005E6A55" w:rsidRDefault="00F36B65" w:rsidP="00F36B65">
            <w:pPr>
              <w:keepNext/>
              <w:rPr>
                <w:sz w:val="18"/>
                <w:szCs w:val="18"/>
                <w:lang w:val="en-US"/>
              </w:rPr>
            </w:pPr>
            <w:r w:rsidRPr="005E6A55">
              <w:rPr>
                <w:sz w:val="18"/>
                <w:szCs w:val="18"/>
                <w:lang w:val="en-US"/>
              </w:rPr>
              <w:t>0.5h</w:t>
            </w:r>
          </w:p>
        </w:tc>
      </w:tr>
    </w:tbl>
    <w:p w:rsidR="00F36B65" w:rsidRDefault="00F36B65" w:rsidP="00F36B65">
      <w:pPr>
        <w:keepNext/>
      </w:pPr>
      <w:r>
        <w:rPr>
          <w:noProof/>
          <w:lang w:val="en-US"/>
        </w:rPr>
        <w:t xml:space="preserve"> </w:t>
      </w:r>
      <w:r w:rsidR="005E6A55">
        <w:rPr>
          <w:noProof/>
          <w:lang w:val="en-US"/>
        </w:rPr>
        <w:drawing>
          <wp:inline distT="0" distB="0" distL="0" distR="0">
            <wp:extent cx="3030855" cy="1474124"/>
            <wp:effectExtent l="0" t="0" r="17145" b="0"/>
            <wp:docPr id="1" name="Diagramme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rsidR="005E6A55" w:rsidRPr="001D1151" w:rsidRDefault="00F36B65" w:rsidP="00F36B65">
      <w:pPr>
        <w:pStyle w:val="Lgende"/>
        <w:rPr>
          <w:lang w:val="en-US"/>
        </w:rPr>
      </w:pPr>
      <w:r w:rsidRPr="00F36B65">
        <w:rPr>
          <w:lang w:val="en-US"/>
        </w:rPr>
        <w:t>Figure 1</w:t>
      </w:r>
      <w:r>
        <w:rPr>
          <w:lang w:val="en-US"/>
        </w:rPr>
        <w:t>: classification tree and example of clinical report.</w:t>
      </w:r>
    </w:p>
    <w:p w:rsidR="005E6A55" w:rsidRDefault="00F36B65" w:rsidP="00F36B65">
      <w:pPr>
        <w:pStyle w:val="Titre2"/>
        <w:rPr>
          <w:lang w:val="en-US"/>
        </w:rPr>
      </w:pPr>
      <w:r>
        <w:rPr>
          <w:lang w:val="en-US"/>
        </w:rPr>
        <w:t>How clinicians classify daily activities?</w:t>
      </w:r>
    </w:p>
    <w:p w:rsidR="00F36B65" w:rsidRPr="00F36B65" w:rsidRDefault="00F36B65" w:rsidP="00F36B65">
      <w:pPr>
        <w:rPr>
          <w:lang w:val="en-US"/>
        </w:rPr>
      </w:pPr>
      <w:r>
        <w:rPr>
          <w:lang w:val="en-US"/>
        </w:rPr>
        <w:t>Here is a table of how clinicians categorize daily activities.</w:t>
      </w:r>
    </w:p>
    <w:tbl>
      <w:tblPr>
        <w:tblStyle w:val="Grilledutableau"/>
        <w:tblW w:w="0" w:type="auto"/>
        <w:tblLook w:val="04A0" w:firstRow="1" w:lastRow="0" w:firstColumn="1" w:lastColumn="0" w:noHBand="0" w:noVBand="1"/>
      </w:tblPr>
      <w:tblGrid>
        <w:gridCol w:w="3130"/>
        <w:gridCol w:w="3170"/>
        <w:gridCol w:w="2762"/>
      </w:tblGrid>
      <w:tr w:rsidR="00F36B65" w:rsidTr="00F36B65">
        <w:tc>
          <w:tcPr>
            <w:tcW w:w="3130" w:type="dxa"/>
          </w:tcPr>
          <w:p w:rsidR="00F36B65" w:rsidRDefault="00F36B65" w:rsidP="00F36B65">
            <w:pPr>
              <w:rPr>
                <w:lang w:val="en-US"/>
              </w:rPr>
            </w:pPr>
            <w:r>
              <w:rPr>
                <w:lang w:val="en-US"/>
              </w:rPr>
              <w:t>Static</w:t>
            </w:r>
          </w:p>
        </w:tc>
        <w:tc>
          <w:tcPr>
            <w:tcW w:w="3170" w:type="dxa"/>
          </w:tcPr>
          <w:p w:rsidR="00F36B65" w:rsidRDefault="00F36B65" w:rsidP="00F36B65">
            <w:pPr>
              <w:rPr>
                <w:lang w:val="en-US"/>
              </w:rPr>
            </w:pPr>
            <w:r>
              <w:rPr>
                <w:lang w:val="en-US"/>
              </w:rPr>
              <w:t>Dynamic</w:t>
            </w:r>
          </w:p>
        </w:tc>
        <w:tc>
          <w:tcPr>
            <w:tcW w:w="2762" w:type="dxa"/>
          </w:tcPr>
          <w:p w:rsidR="00F36B65" w:rsidRDefault="00F36B65" w:rsidP="00F36B65">
            <w:pPr>
              <w:rPr>
                <w:lang w:val="en-US"/>
              </w:rPr>
            </w:pPr>
            <w:r>
              <w:rPr>
                <w:lang w:val="en-US"/>
              </w:rPr>
              <w:t>High intensity</w:t>
            </w:r>
          </w:p>
        </w:tc>
      </w:tr>
      <w:tr w:rsidR="00F36B65" w:rsidRPr="00D57957" w:rsidTr="00F36B65">
        <w:tc>
          <w:tcPr>
            <w:tcW w:w="3130" w:type="dxa"/>
          </w:tcPr>
          <w:p w:rsidR="00F36B65" w:rsidRDefault="00F36B65" w:rsidP="00F36B65">
            <w:pPr>
              <w:rPr>
                <w:lang w:val="en-US"/>
              </w:rPr>
            </w:pPr>
            <w:r>
              <w:rPr>
                <w:lang w:val="en-US"/>
              </w:rPr>
              <w:t>Lying</w:t>
            </w:r>
          </w:p>
          <w:p w:rsidR="00F36B65" w:rsidRDefault="00F36B65" w:rsidP="00F36B65">
            <w:pPr>
              <w:rPr>
                <w:lang w:val="en-US"/>
              </w:rPr>
            </w:pPr>
            <w:r>
              <w:rPr>
                <w:lang w:val="en-US"/>
              </w:rPr>
              <w:t>Sitting</w:t>
            </w:r>
          </w:p>
          <w:p w:rsidR="00F36B65" w:rsidRDefault="00F36B65" w:rsidP="00F36B65">
            <w:pPr>
              <w:rPr>
                <w:lang w:val="en-US"/>
              </w:rPr>
            </w:pPr>
            <w:r>
              <w:rPr>
                <w:lang w:val="en-US"/>
              </w:rPr>
              <w:t>Standing</w:t>
            </w:r>
          </w:p>
          <w:p w:rsidR="00F36B65" w:rsidRDefault="00F36B65" w:rsidP="00F36B65">
            <w:pPr>
              <w:rPr>
                <w:lang w:val="en-US"/>
              </w:rPr>
            </w:pPr>
            <w:r>
              <w:rPr>
                <w:lang w:val="en-US"/>
              </w:rPr>
              <w:t>Watching Tv</w:t>
            </w:r>
          </w:p>
          <w:p w:rsidR="00F36B65" w:rsidRDefault="00F36B65" w:rsidP="00F36B65">
            <w:pPr>
              <w:rPr>
                <w:lang w:val="en-US"/>
              </w:rPr>
            </w:pPr>
            <w:r>
              <w:rPr>
                <w:lang w:val="en-US"/>
              </w:rPr>
              <w:t>Folding laundry</w:t>
            </w:r>
          </w:p>
          <w:p w:rsidR="00F36B65" w:rsidRDefault="00F36B65" w:rsidP="00F36B65">
            <w:pPr>
              <w:rPr>
                <w:lang w:val="en-US"/>
              </w:rPr>
            </w:pPr>
            <w:r>
              <w:rPr>
                <w:lang w:val="en-US"/>
              </w:rPr>
              <w:lastRenderedPageBreak/>
              <w:t>Ironing</w:t>
            </w:r>
          </w:p>
          <w:p w:rsidR="00F36B65" w:rsidRDefault="00F36B65" w:rsidP="00F36B65">
            <w:pPr>
              <w:rPr>
                <w:lang w:val="en-US"/>
              </w:rPr>
            </w:pPr>
            <w:r>
              <w:rPr>
                <w:lang w:val="en-US"/>
              </w:rPr>
              <w:t>Computer work</w:t>
            </w:r>
          </w:p>
          <w:p w:rsidR="00F36B65" w:rsidRDefault="00F36B65" w:rsidP="00F36B65">
            <w:pPr>
              <w:rPr>
                <w:lang w:val="en-US"/>
              </w:rPr>
            </w:pPr>
            <w:r>
              <w:rPr>
                <w:lang w:val="en-US"/>
              </w:rPr>
              <w:t>Car driving</w:t>
            </w:r>
          </w:p>
          <w:p w:rsidR="00F36B65" w:rsidRDefault="00F36B65" w:rsidP="00F36B65">
            <w:pPr>
              <w:rPr>
                <w:lang w:val="en-US"/>
              </w:rPr>
            </w:pPr>
            <w:r>
              <w:rPr>
                <w:lang w:val="en-US"/>
              </w:rPr>
              <w:t xml:space="preserve">Brushing teeth </w:t>
            </w:r>
          </w:p>
          <w:p w:rsidR="00F36B65" w:rsidRDefault="00F36B65" w:rsidP="00F36B65">
            <w:pPr>
              <w:rPr>
                <w:lang w:val="en-US"/>
              </w:rPr>
            </w:pPr>
            <w:r>
              <w:rPr>
                <w:lang w:val="en-US"/>
              </w:rPr>
              <w:t>Eating</w:t>
            </w:r>
          </w:p>
          <w:p w:rsidR="00F36B65" w:rsidRDefault="00F36B65" w:rsidP="00F36B65">
            <w:pPr>
              <w:rPr>
                <w:lang w:val="en-US"/>
              </w:rPr>
            </w:pPr>
            <w:r>
              <w:rPr>
                <w:lang w:val="en-US"/>
              </w:rPr>
              <w:t>Washing dishes</w:t>
            </w:r>
          </w:p>
        </w:tc>
        <w:tc>
          <w:tcPr>
            <w:tcW w:w="3170" w:type="dxa"/>
          </w:tcPr>
          <w:p w:rsidR="00F36B65" w:rsidRDefault="00F36B65" w:rsidP="00F36B65">
            <w:pPr>
              <w:rPr>
                <w:lang w:val="en-US"/>
              </w:rPr>
            </w:pPr>
            <w:r>
              <w:rPr>
                <w:lang w:val="en-US"/>
              </w:rPr>
              <w:lastRenderedPageBreak/>
              <w:t>Vacuuming</w:t>
            </w:r>
          </w:p>
          <w:p w:rsidR="00F36B65" w:rsidRDefault="00F36B65" w:rsidP="00F36B65">
            <w:pPr>
              <w:rPr>
                <w:lang w:val="en-US"/>
              </w:rPr>
            </w:pPr>
            <w:r>
              <w:rPr>
                <w:lang w:val="en-US"/>
              </w:rPr>
              <w:t>House cleaning</w:t>
            </w:r>
          </w:p>
          <w:p w:rsidR="00F36B65" w:rsidRDefault="00F36B65" w:rsidP="00F36B65">
            <w:pPr>
              <w:rPr>
                <w:lang w:val="en-US"/>
              </w:rPr>
            </w:pPr>
            <w:r>
              <w:rPr>
                <w:lang w:val="en-US"/>
              </w:rPr>
              <w:t>Sweeping</w:t>
            </w:r>
          </w:p>
          <w:p w:rsidR="00F36B65" w:rsidRDefault="00F36B65" w:rsidP="00F36B65">
            <w:pPr>
              <w:rPr>
                <w:lang w:val="en-US"/>
              </w:rPr>
            </w:pPr>
            <w:r>
              <w:rPr>
                <w:lang w:val="en-US"/>
              </w:rPr>
              <w:t xml:space="preserve">Walking </w:t>
            </w:r>
          </w:p>
          <w:p w:rsidR="00F36B65" w:rsidRDefault="00F36B65" w:rsidP="00F36B65">
            <w:pPr>
              <w:rPr>
                <w:lang w:val="en-US"/>
              </w:rPr>
            </w:pPr>
          </w:p>
        </w:tc>
        <w:tc>
          <w:tcPr>
            <w:tcW w:w="2762" w:type="dxa"/>
          </w:tcPr>
          <w:p w:rsidR="00F36B65" w:rsidRDefault="00F36B65" w:rsidP="00F36B65">
            <w:pPr>
              <w:rPr>
                <w:lang w:val="en-US"/>
              </w:rPr>
            </w:pPr>
            <w:r>
              <w:rPr>
                <w:lang w:val="en-US"/>
              </w:rPr>
              <w:t xml:space="preserve">Skiing </w:t>
            </w:r>
          </w:p>
          <w:p w:rsidR="00F36B65" w:rsidRDefault="00F36B65" w:rsidP="00F36B65">
            <w:pPr>
              <w:rPr>
                <w:lang w:val="en-US"/>
              </w:rPr>
            </w:pPr>
            <w:r>
              <w:rPr>
                <w:lang w:val="en-US"/>
              </w:rPr>
              <w:t xml:space="preserve">Jogging </w:t>
            </w:r>
          </w:p>
          <w:p w:rsidR="00F36B65" w:rsidRDefault="00F36B65" w:rsidP="00F36B65">
            <w:pPr>
              <w:rPr>
                <w:lang w:val="en-US"/>
              </w:rPr>
            </w:pPr>
            <w:r>
              <w:rPr>
                <w:lang w:val="en-US"/>
              </w:rPr>
              <w:t>All other sports…</w:t>
            </w:r>
          </w:p>
        </w:tc>
      </w:tr>
    </w:tbl>
    <w:p w:rsidR="00F36B65" w:rsidRDefault="00F36B65" w:rsidP="00F36B65">
      <w:pPr>
        <w:rPr>
          <w:lang w:val="en-US"/>
        </w:rPr>
      </w:pPr>
    </w:p>
    <w:p w:rsidR="002277AD" w:rsidRDefault="00F36B65" w:rsidP="002277AD">
      <w:pPr>
        <w:pStyle w:val="Titre2"/>
        <w:rPr>
          <w:lang w:val="en-US"/>
        </w:rPr>
      </w:pPr>
      <w:r>
        <w:rPr>
          <w:lang w:val="en-US"/>
        </w:rPr>
        <w:t>Material and methods</w:t>
      </w:r>
    </w:p>
    <w:p w:rsidR="002277AD" w:rsidRDefault="002277AD" w:rsidP="002277AD">
      <w:pPr>
        <w:rPr>
          <w:lang w:val="en-US"/>
        </w:rPr>
      </w:pPr>
      <w:r>
        <w:rPr>
          <w:lang w:val="en-US"/>
        </w:rPr>
        <w:t xml:space="preserve">In this project we are going to use machine learning to classify posture and activities. Machine learning can be explained through figure below. </w:t>
      </w:r>
    </w:p>
    <w:p w:rsidR="002277AD" w:rsidRDefault="002277AD" w:rsidP="002277AD">
      <w:pPr>
        <w:rPr>
          <w:lang w:val="en-US"/>
        </w:rPr>
      </w:pPr>
      <w:r>
        <w:rPr>
          <w:noProof/>
          <w:lang w:val="en-US"/>
        </w:rPr>
        <w:drawing>
          <wp:inline distT="0" distB="0" distL="0" distR="0" wp14:anchorId="68A55213">
            <wp:extent cx="2800800" cy="1748792"/>
            <wp:effectExtent l="0" t="0" r="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5730" cy="1764358"/>
                    </a:xfrm>
                    <a:prstGeom prst="rect">
                      <a:avLst/>
                    </a:prstGeom>
                    <a:noFill/>
                  </pic:spPr>
                </pic:pic>
              </a:graphicData>
            </a:graphic>
          </wp:inline>
        </w:drawing>
      </w:r>
    </w:p>
    <w:p w:rsidR="002277AD" w:rsidRDefault="002277AD" w:rsidP="002277AD">
      <w:pPr>
        <w:rPr>
          <w:lang w:val="en-US"/>
        </w:rPr>
      </w:pPr>
      <w:r>
        <w:rPr>
          <w:lang w:val="en-US"/>
        </w:rPr>
        <w:t>To create a machine learning algorithm, we need a dataset! To create a dataset, we need a measuring tool. Your smartphone!</w:t>
      </w:r>
    </w:p>
    <w:bookmarkEnd w:id="0"/>
    <w:p w:rsidR="00242B91" w:rsidRDefault="00242B91" w:rsidP="00242B91">
      <w:pPr>
        <w:pStyle w:val="Titre2"/>
        <w:rPr>
          <w:lang w:val="en-US"/>
        </w:rPr>
      </w:pPr>
      <w:r>
        <w:rPr>
          <w:lang w:val="en-US"/>
        </w:rPr>
        <w:t>Application to record Inertial data:</w:t>
      </w:r>
    </w:p>
    <w:p w:rsidR="00242B91" w:rsidRDefault="00242B91" w:rsidP="00242B91">
      <w:pPr>
        <w:rPr>
          <w:b/>
          <w:bCs/>
          <w:highlight w:val="yellow"/>
          <w:lang w:val="en-US"/>
        </w:rPr>
      </w:pPr>
      <w:r w:rsidRPr="003B1639">
        <w:rPr>
          <w:b/>
          <w:bCs/>
          <w:highlight w:val="yellow"/>
          <w:lang w:val="en-US"/>
        </w:rPr>
        <w:t>This application is made for android devices</w:t>
      </w:r>
    </w:p>
    <w:p w:rsidR="00242B91" w:rsidRPr="003B1639" w:rsidRDefault="00242B91" w:rsidP="00242B91">
      <w:pPr>
        <w:rPr>
          <w:b/>
          <w:bCs/>
          <w:lang w:val="en-US"/>
        </w:rPr>
      </w:pPr>
      <w:r w:rsidRPr="003B1639">
        <w:rPr>
          <w:b/>
          <w:bCs/>
          <w:lang w:val="en-US"/>
        </w:rPr>
        <w:t xml:space="preserve">If you have an </w:t>
      </w:r>
      <w:proofErr w:type="spellStart"/>
      <w:r w:rsidRPr="003B1639">
        <w:rPr>
          <w:b/>
          <w:bCs/>
          <w:lang w:val="en-US"/>
        </w:rPr>
        <w:t>Iphone</w:t>
      </w:r>
      <w:proofErr w:type="spellEnd"/>
      <w:r w:rsidRPr="003B1639">
        <w:rPr>
          <w:b/>
          <w:bCs/>
          <w:lang w:val="en-US"/>
        </w:rPr>
        <w:t xml:space="preserve"> </w:t>
      </w:r>
      <w:r w:rsidRPr="003B1639">
        <w:rPr>
          <w:b/>
          <w:bCs/>
          <w:lang w:val="en-US"/>
        </w:rPr>
        <w:sym w:font="Wingdings" w:char="F0E0"/>
      </w:r>
      <w:r w:rsidRPr="003B1639">
        <w:rPr>
          <w:b/>
          <w:bCs/>
          <w:lang w:val="en-US"/>
        </w:rPr>
        <w:t xml:space="preserve"> you will get</w:t>
      </w:r>
      <w:r>
        <w:rPr>
          <w:b/>
          <w:bCs/>
          <w:lang w:val="en-US"/>
        </w:rPr>
        <w:t xml:space="preserve"> either the </w:t>
      </w:r>
      <w:r w:rsidRPr="003B1639">
        <w:rPr>
          <w:b/>
          <w:bCs/>
          <w:lang w:val="en-US"/>
        </w:rPr>
        <w:t>smartwatch</w:t>
      </w:r>
      <w:r>
        <w:rPr>
          <w:b/>
          <w:bCs/>
          <w:lang w:val="en-US"/>
        </w:rPr>
        <w:t xml:space="preserve"> or an </w:t>
      </w:r>
      <w:r w:rsidRPr="003B1639">
        <w:rPr>
          <w:b/>
          <w:bCs/>
          <w:lang w:val="en-US"/>
        </w:rPr>
        <w:t>inertial sensor</w:t>
      </w:r>
      <w:r>
        <w:rPr>
          <w:b/>
          <w:bCs/>
          <w:lang w:val="en-US"/>
        </w:rPr>
        <w:t xml:space="preserve"> or </w:t>
      </w:r>
      <w:r w:rsidRPr="003B1639">
        <w:rPr>
          <w:b/>
          <w:bCs/>
          <w:lang w:val="en-US"/>
        </w:rPr>
        <w:t>another spare smartphone</w:t>
      </w:r>
      <w:r>
        <w:rPr>
          <w:b/>
          <w:bCs/>
          <w:lang w:val="en-US"/>
        </w:rPr>
        <w:t xml:space="preserve"> (we have three alternatives)</w:t>
      </w:r>
    </w:p>
    <w:p w:rsidR="00242B91" w:rsidRPr="002277AD" w:rsidRDefault="00242B91" w:rsidP="00242B91">
      <w:pPr>
        <w:rPr>
          <w:lang w:val="en-US"/>
        </w:rPr>
      </w:pPr>
      <w:r>
        <w:rPr>
          <w:lang w:val="en-US"/>
        </w:rPr>
        <w:t xml:space="preserve">Link to download: </w:t>
      </w:r>
      <w:hyperlink r:id="rId11" w:history="1">
        <w:r w:rsidRPr="000A5052">
          <w:rPr>
            <w:rStyle w:val="Lienhypertexte"/>
            <w:lang w:val="en-US"/>
          </w:rPr>
          <w:t>https://drive.google.com/file/d/1Ve3aoEQ3isfU9ypa01i4zCClSYZwra37/view?usp=sharing</w:t>
        </w:r>
      </w:hyperlink>
    </w:p>
    <w:p w:rsidR="00242B91" w:rsidRPr="002277AD" w:rsidRDefault="00242B91" w:rsidP="00242B91">
      <w:pPr>
        <w:rPr>
          <w:lang w:val="en-US"/>
        </w:rPr>
      </w:pPr>
      <w:r>
        <w:rPr>
          <w:lang w:val="en-US"/>
        </w:rPr>
        <w:t>Before clicking the link</w:t>
      </w:r>
      <w:r w:rsidRPr="002277AD">
        <w:rPr>
          <w:lang w:val="en-US"/>
        </w:rPr>
        <w:t>: Enable your Android to install unknown apps.</w:t>
      </w:r>
    </w:p>
    <w:p w:rsidR="00242B91" w:rsidRDefault="00242B91" w:rsidP="00242B91">
      <w:pPr>
        <w:rPr>
          <w:lang w:val="en-US"/>
        </w:rPr>
      </w:pPr>
      <w:r w:rsidRPr="002277AD">
        <w:rPr>
          <w:lang w:val="en-US"/>
        </w:rPr>
        <w:t xml:space="preserve">Go to Settings &gt; Apps &gt; Menu &gt; Special access. </w:t>
      </w:r>
      <w:r w:rsidRPr="007615F8">
        <w:rPr>
          <w:lang w:val="en-US"/>
        </w:rPr>
        <w:t>Choose Install unknown apps.</w:t>
      </w:r>
    </w:p>
    <w:p w:rsidR="00242B91" w:rsidRDefault="00242B91" w:rsidP="00242B91">
      <w:pPr>
        <w:rPr>
          <w:lang w:val="en-US"/>
        </w:rPr>
      </w:pPr>
      <w:r>
        <w:rPr>
          <w:lang w:val="en-US"/>
        </w:rPr>
        <w:t>Add activity and then click start recording</w:t>
      </w:r>
    </w:p>
    <w:p w:rsidR="00242B91" w:rsidRDefault="00242B91" w:rsidP="00242B91">
      <w:pPr>
        <w:rPr>
          <w:lang w:val="en-US"/>
        </w:rPr>
      </w:pPr>
      <w:r w:rsidRPr="00F02B68">
        <w:rPr>
          <w:noProof/>
        </w:rPr>
        <w:lastRenderedPageBreak/>
        <w:drawing>
          <wp:inline distT="0" distB="0" distL="0" distR="0" wp14:anchorId="5BDB2A50" wp14:editId="01F32E7C">
            <wp:extent cx="1169348" cy="246316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01951" cy="2531841"/>
                    </a:xfrm>
                    <a:prstGeom prst="rect">
                      <a:avLst/>
                    </a:prstGeom>
                  </pic:spPr>
                </pic:pic>
              </a:graphicData>
            </a:graphic>
          </wp:inline>
        </w:drawing>
      </w:r>
      <w:r>
        <w:rPr>
          <w:noProof/>
        </w:rPr>
        <w:drawing>
          <wp:inline distT="0" distB="0" distL="0" distR="0" wp14:anchorId="694B0257" wp14:editId="7DA5C5C1">
            <wp:extent cx="1145776" cy="2464068"/>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71300" cy="2518960"/>
                    </a:xfrm>
                    <a:prstGeom prst="rect">
                      <a:avLst/>
                    </a:prstGeom>
                  </pic:spPr>
                </pic:pic>
              </a:graphicData>
            </a:graphic>
          </wp:inline>
        </w:drawing>
      </w:r>
    </w:p>
    <w:p w:rsidR="00242B91" w:rsidRDefault="00242B91" w:rsidP="00242B91">
      <w:pPr>
        <w:rPr>
          <w:lang w:val="en-US"/>
        </w:rPr>
      </w:pPr>
      <w:r w:rsidRPr="00281D07">
        <w:rPr>
          <w:lang w:val="en-US"/>
        </w:rPr>
        <w:t>Fi</w:t>
      </w:r>
      <w:r>
        <w:rPr>
          <w:lang w:val="en-US"/>
        </w:rPr>
        <w:t xml:space="preserve">les are both saved on your phone and if your phone is connected to the internet they are sent to this link: </w:t>
      </w:r>
      <w:hyperlink r:id="rId14" w:history="1">
        <w:r w:rsidRPr="00C42F35">
          <w:rPr>
            <w:rStyle w:val="Lienhypertexte"/>
            <w:lang w:val="en-US"/>
          </w:rPr>
          <w:t>https://console.firebase.google.com/u/0/project/seminarlauzet/storage/seminarlauzet.appspot.com</w:t>
        </w:r>
      </w:hyperlink>
    </w:p>
    <w:p w:rsidR="00242B91" w:rsidRDefault="00242B91" w:rsidP="00242B91">
      <w:pPr>
        <w:rPr>
          <w:lang w:val="en-US"/>
        </w:rPr>
      </w:pPr>
      <w:r>
        <w:rPr>
          <w:lang w:val="en-US"/>
        </w:rPr>
        <w:t>Note: if you are trying it and you do not have access to the link now it is okay!</w:t>
      </w:r>
    </w:p>
    <w:p w:rsidR="00242B91" w:rsidRDefault="00242B91" w:rsidP="00242B91">
      <w:pPr>
        <w:rPr>
          <w:lang w:val="en-US"/>
        </w:rPr>
      </w:pPr>
      <w:r w:rsidRPr="00F02B68">
        <w:rPr>
          <w:noProof/>
        </w:rPr>
        <w:drawing>
          <wp:inline distT="0" distB="0" distL="0" distR="0" wp14:anchorId="5BA08183" wp14:editId="379556EE">
            <wp:extent cx="5760720" cy="2439035"/>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2439035"/>
                    </a:xfrm>
                    <a:prstGeom prst="rect">
                      <a:avLst/>
                    </a:prstGeom>
                  </pic:spPr>
                </pic:pic>
              </a:graphicData>
            </a:graphic>
          </wp:inline>
        </w:drawing>
      </w:r>
    </w:p>
    <w:p w:rsidR="00242B91" w:rsidRDefault="00242B91" w:rsidP="00242B91">
      <w:pPr>
        <w:rPr>
          <w:lang w:val="en-US"/>
        </w:rPr>
      </w:pPr>
      <w:r>
        <w:rPr>
          <w:lang w:val="en-US"/>
        </w:rPr>
        <w:t>For each activity you can find acceleration, gyroscope, magnetometer files:</w:t>
      </w:r>
    </w:p>
    <w:p w:rsidR="00242B91" w:rsidRDefault="00242B91" w:rsidP="00242B91">
      <w:pPr>
        <w:rPr>
          <w:lang w:val="en-US"/>
        </w:rPr>
      </w:pPr>
      <w:r>
        <w:rPr>
          <w:noProof/>
        </w:rPr>
        <w:drawing>
          <wp:inline distT="0" distB="0" distL="0" distR="0" wp14:anchorId="7734C837" wp14:editId="3EF1EB6E">
            <wp:extent cx="5760720" cy="1344295"/>
            <wp:effectExtent l="0" t="0" r="0" b="825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1344295"/>
                    </a:xfrm>
                    <a:prstGeom prst="rect">
                      <a:avLst/>
                    </a:prstGeom>
                  </pic:spPr>
                </pic:pic>
              </a:graphicData>
            </a:graphic>
          </wp:inline>
        </w:drawing>
      </w:r>
    </w:p>
    <w:p w:rsidR="00242B91" w:rsidRPr="003B1639" w:rsidRDefault="00242B91" w:rsidP="00242B91">
      <w:pPr>
        <w:rPr>
          <w:b/>
          <w:bCs/>
          <w:lang w:val="en-US"/>
        </w:rPr>
      </w:pPr>
      <w:r w:rsidRPr="003B1639">
        <w:rPr>
          <w:b/>
          <w:bCs/>
          <w:lang w:val="en-US"/>
        </w:rPr>
        <w:t xml:space="preserve">You can find them on your phone in </w:t>
      </w:r>
    </w:p>
    <w:p w:rsidR="00242B91" w:rsidRDefault="00242B91" w:rsidP="00242B91">
      <w:pPr>
        <w:rPr>
          <w:lang w:val="en-US"/>
        </w:rPr>
      </w:pPr>
      <w:r>
        <w:rPr>
          <w:lang w:val="en-US"/>
        </w:rPr>
        <w:t>My files-&gt;Internal storage-&gt;</w:t>
      </w:r>
      <w:proofErr w:type="spellStart"/>
      <w:r>
        <w:rPr>
          <w:lang w:val="en-US"/>
        </w:rPr>
        <w:t>GeolocIMU_logger</w:t>
      </w:r>
      <w:proofErr w:type="spellEnd"/>
      <w:r>
        <w:rPr>
          <w:lang w:val="en-US"/>
        </w:rPr>
        <w:t>-&gt;Ski(activity)-&gt;date of the day-&gt;time of the day-&gt;</w:t>
      </w:r>
    </w:p>
    <w:p w:rsidR="00242B91" w:rsidRDefault="00242B91" w:rsidP="00242B91">
      <w:pPr>
        <w:rPr>
          <w:lang w:val="en-US"/>
        </w:rPr>
      </w:pPr>
      <w:r>
        <w:rPr>
          <w:noProof/>
        </w:rPr>
        <w:lastRenderedPageBreak/>
        <w:drawing>
          <wp:inline distT="0" distB="0" distL="0" distR="0" wp14:anchorId="61E1A1C4" wp14:editId="2807CEFF">
            <wp:extent cx="1511167" cy="225468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27656" cy="2279283"/>
                    </a:xfrm>
                    <a:prstGeom prst="rect">
                      <a:avLst/>
                    </a:prstGeom>
                  </pic:spPr>
                </pic:pic>
              </a:graphicData>
            </a:graphic>
          </wp:inline>
        </w:drawing>
      </w:r>
    </w:p>
    <w:p w:rsidR="00242B91" w:rsidRDefault="00242B91" w:rsidP="00242B91">
      <w:pPr>
        <w:pStyle w:val="Titre2"/>
        <w:rPr>
          <w:lang w:val="en-US"/>
        </w:rPr>
      </w:pPr>
      <w:r>
        <w:rPr>
          <w:lang w:val="en-US"/>
        </w:rPr>
        <w:t>Code to view data recorded:</w:t>
      </w:r>
    </w:p>
    <w:p w:rsidR="00242B91" w:rsidRDefault="00242B91" w:rsidP="00242B91">
      <w:pPr>
        <w:rPr>
          <w:b/>
          <w:bCs/>
          <w:lang w:val="en-US"/>
        </w:rPr>
      </w:pPr>
      <w:r>
        <w:rPr>
          <w:lang w:val="en-US"/>
        </w:rPr>
        <w:t xml:space="preserve">In this project we are going to use python. You can use whatever python IDE/ software. If you do not have anything installed you can use: </w:t>
      </w:r>
      <w:r w:rsidRPr="00281D07">
        <w:rPr>
          <w:b/>
          <w:bCs/>
          <w:lang w:val="en-US"/>
        </w:rPr>
        <w:t xml:space="preserve">google </w:t>
      </w:r>
      <w:proofErr w:type="spellStart"/>
      <w:r w:rsidRPr="00281D07">
        <w:rPr>
          <w:b/>
          <w:bCs/>
          <w:lang w:val="en-US"/>
        </w:rPr>
        <w:t>colab</w:t>
      </w:r>
      <w:proofErr w:type="spellEnd"/>
      <w:r>
        <w:rPr>
          <w:b/>
          <w:bCs/>
          <w:lang w:val="en-US"/>
        </w:rPr>
        <w:t xml:space="preserve"> but to run code you will need to have internet connection</w:t>
      </w:r>
    </w:p>
    <w:p w:rsidR="00242B91" w:rsidRDefault="00657B5D" w:rsidP="00242B91">
      <w:pPr>
        <w:rPr>
          <w:b/>
          <w:bCs/>
          <w:lang w:val="en-US"/>
        </w:rPr>
      </w:pPr>
      <w:hyperlink r:id="rId18" w:history="1">
        <w:r w:rsidR="00242B91" w:rsidRPr="00C42F35">
          <w:rPr>
            <w:rStyle w:val="Lienhypertexte"/>
            <w:b/>
            <w:bCs/>
            <w:lang w:val="en-US"/>
          </w:rPr>
          <w:t>https://colab.research.google.com/</w:t>
        </w:r>
      </w:hyperlink>
    </w:p>
    <w:p w:rsidR="00242B91" w:rsidRDefault="00242B91" w:rsidP="00242B91">
      <w:pPr>
        <w:rPr>
          <w:rStyle w:val="Lienhypertexte"/>
          <w:b/>
          <w:bCs/>
          <w:highlight w:val="yellow"/>
          <w:lang w:val="en-US"/>
        </w:rPr>
      </w:pPr>
      <w:r w:rsidRPr="00B40382">
        <w:rPr>
          <w:b/>
          <w:bCs/>
          <w:highlight w:val="yellow"/>
          <w:lang w:val="en-US"/>
        </w:rPr>
        <w:t xml:space="preserve">A better option is to install something like anaconda and use </w:t>
      </w:r>
      <w:proofErr w:type="spellStart"/>
      <w:r w:rsidRPr="00B40382">
        <w:rPr>
          <w:b/>
          <w:bCs/>
          <w:highlight w:val="yellow"/>
          <w:lang w:val="en-US"/>
        </w:rPr>
        <w:t>Jupyter</w:t>
      </w:r>
      <w:proofErr w:type="spellEnd"/>
      <w:r w:rsidRPr="00B40382">
        <w:rPr>
          <w:b/>
          <w:bCs/>
          <w:highlight w:val="yellow"/>
          <w:lang w:val="en-US"/>
        </w:rPr>
        <w:t xml:space="preserve"> notebook which is perfect! </w:t>
      </w:r>
      <w:hyperlink r:id="rId19" w:history="1">
        <w:r w:rsidRPr="00B40382">
          <w:rPr>
            <w:rStyle w:val="Lienhypertexte"/>
            <w:b/>
            <w:bCs/>
            <w:highlight w:val="yellow"/>
            <w:lang w:val="en-US"/>
          </w:rPr>
          <w:t>https://www.anaconda.com/</w:t>
        </w:r>
      </w:hyperlink>
    </w:p>
    <w:p w:rsidR="00242B91" w:rsidRDefault="00242B91" w:rsidP="00242B91">
      <w:pPr>
        <w:rPr>
          <w:rStyle w:val="Lienhypertexte"/>
          <w:b/>
          <w:bCs/>
          <w:color w:val="auto"/>
          <w:u w:val="none"/>
          <w:lang w:val="en-US"/>
        </w:rPr>
      </w:pPr>
      <w:r>
        <w:rPr>
          <w:noProof/>
        </w:rPr>
        <w:drawing>
          <wp:inline distT="0" distB="0" distL="0" distR="0" wp14:anchorId="4E9CCA9A" wp14:editId="70155819">
            <wp:extent cx="5760720" cy="2320925"/>
            <wp:effectExtent l="0" t="0" r="0" b="317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320925"/>
                    </a:xfrm>
                    <a:prstGeom prst="rect">
                      <a:avLst/>
                    </a:prstGeom>
                  </pic:spPr>
                </pic:pic>
              </a:graphicData>
            </a:graphic>
          </wp:inline>
        </w:drawing>
      </w:r>
    </w:p>
    <w:p w:rsidR="00242B91" w:rsidRDefault="00242B91" w:rsidP="00242B91">
      <w:pPr>
        <w:rPr>
          <w:rStyle w:val="Lienhypertexte"/>
          <w:b/>
          <w:bCs/>
          <w:color w:val="auto"/>
          <w:u w:val="none"/>
          <w:lang w:val="en-US"/>
        </w:rPr>
      </w:pPr>
      <w:r>
        <w:rPr>
          <w:rStyle w:val="Lienhypertexte"/>
          <w:b/>
          <w:bCs/>
          <w:color w:val="auto"/>
          <w:u w:val="none"/>
          <w:lang w:val="en-US"/>
        </w:rPr>
        <w:t>If you don’t have time to download it, I will give you the .exe file at the time of seminar!</w:t>
      </w:r>
    </w:p>
    <w:p w:rsidR="00242B91" w:rsidRPr="00B40382" w:rsidRDefault="00242B91" w:rsidP="00242B91">
      <w:pPr>
        <w:rPr>
          <w:rStyle w:val="Lienhypertexte"/>
          <w:b/>
          <w:bCs/>
          <w:color w:val="auto"/>
          <w:u w:val="none"/>
          <w:lang w:val="en-US"/>
        </w:rPr>
      </w:pPr>
      <w:r>
        <w:rPr>
          <w:rStyle w:val="Lienhypertexte"/>
          <w:b/>
          <w:bCs/>
          <w:color w:val="auto"/>
          <w:u w:val="none"/>
          <w:lang w:val="en-US"/>
        </w:rPr>
        <w:t>And for those who are worrying about python coding!</w:t>
      </w:r>
    </w:p>
    <w:p w:rsidR="00242B91" w:rsidRPr="00F02B68" w:rsidRDefault="00242B91" w:rsidP="00242B91">
      <w:pPr>
        <w:rPr>
          <w:lang w:val="en-US"/>
        </w:rPr>
      </w:pPr>
      <w:r w:rsidRPr="00B40382">
        <w:rPr>
          <w:b/>
          <w:bCs/>
          <w:lang w:val="en-US"/>
        </w:rPr>
        <w:t>Don’t worry you do not need to be a pro python coder to participate!</w:t>
      </w:r>
      <w:r>
        <w:rPr>
          <w:lang w:val="en-US"/>
        </w:rPr>
        <w:t xml:space="preserve"> Blocks of code are already available in this link below </w:t>
      </w:r>
      <w:hyperlink r:id="rId21" w:history="1">
        <w:r w:rsidRPr="00C42F35">
          <w:rPr>
            <w:rStyle w:val="Lienhypertexte"/>
            <w:lang w:val="en-US"/>
          </w:rPr>
          <w:t>https://github.com/Naima96/Lauzet.git</w:t>
        </w:r>
      </w:hyperlink>
    </w:p>
    <w:p w:rsidR="00C73DDF" w:rsidRDefault="00C73DDF" w:rsidP="00281D07">
      <w:pPr>
        <w:rPr>
          <w:lang w:val="en-US"/>
        </w:rPr>
      </w:pPr>
    </w:p>
    <w:p w:rsidR="002277AD" w:rsidRDefault="002277AD" w:rsidP="002277AD">
      <w:pPr>
        <w:pStyle w:val="Titre3"/>
        <w:rPr>
          <w:lang w:val="en-US"/>
        </w:rPr>
      </w:pPr>
      <w:r>
        <w:rPr>
          <w:lang w:val="en-US"/>
        </w:rPr>
        <w:t>Dataset collection:</w:t>
      </w:r>
    </w:p>
    <w:p w:rsidR="00C612CE" w:rsidRPr="00C612CE" w:rsidRDefault="00D57957" w:rsidP="00C612CE">
      <w:pPr>
        <w:rPr>
          <w:lang w:val="en-US"/>
        </w:rPr>
      </w:pPr>
      <w:r>
        <w:rPr>
          <w:highlight w:val="yellow"/>
          <w:lang w:val="en-US"/>
        </w:rPr>
        <w:t>Sensor placement: pants pocket</w:t>
      </w:r>
    </w:p>
    <w:p w:rsidR="00306798" w:rsidRPr="00306798" w:rsidRDefault="00D57957" w:rsidP="00306798">
      <w:pPr>
        <w:rPr>
          <w:lang w:val="en-US"/>
        </w:rPr>
      </w:pPr>
      <w:r>
        <w:rPr>
          <w:lang w:val="en-US"/>
        </w:rPr>
        <w:t>Divide yourselves into t</w:t>
      </w:r>
      <w:r w:rsidR="00306798">
        <w:rPr>
          <w:lang w:val="en-US"/>
        </w:rPr>
        <w:t>hree subgroups: 1 group static +sport, 1 group dynamic +sport, 1 group testing dataset.</w:t>
      </w:r>
    </w:p>
    <w:p w:rsidR="002277AD" w:rsidRPr="00C612CE" w:rsidRDefault="00306798" w:rsidP="00C612CE">
      <w:pPr>
        <w:pStyle w:val="Paragraphedeliste"/>
        <w:numPr>
          <w:ilvl w:val="0"/>
          <w:numId w:val="5"/>
        </w:numPr>
        <w:rPr>
          <w:lang w:val="en-US"/>
        </w:rPr>
      </w:pPr>
      <w:r w:rsidRPr="00C612CE">
        <w:rPr>
          <w:lang w:val="en-US"/>
        </w:rPr>
        <w:t>Training dataset:</w:t>
      </w:r>
      <w:r w:rsidR="00C612CE">
        <w:rPr>
          <w:lang w:val="en-US"/>
        </w:rPr>
        <w:t xml:space="preserve"> (checklist)</w:t>
      </w:r>
    </w:p>
    <w:tbl>
      <w:tblPr>
        <w:tblStyle w:val="Grilledutableau"/>
        <w:tblW w:w="0" w:type="auto"/>
        <w:tblLook w:val="04A0" w:firstRow="1" w:lastRow="0" w:firstColumn="1" w:lastColumn="0" w:noHBand="0" w:noVBand="1"/>
      </w:tblPr>
      <w:tblGrid>
        <w:gridCol w:w="3219"/>
        <w:gridCol w:w="3321"/>
        <w:gridCol w:w="2244"/>
      </w:tblGrid>
      <w:tr w:rsidR="00306798" w:rsidTr="00306798">
        <w:tc>
          <w:tcPr>
            <w:tcW w:w="3219" w:type="dxa"/>
          </w:tcPr>
          <w:p w:rsidR="00306798" w:rsidRDefault="00306798" w:rsidP="002277AD">
            <w:pPr>
              <w:rPr>
                <w:lang w:val="en-US"/>
              </w:rPr>
            </w:pPr>
            <w:r>
              <w:rPr>
                <w:lang w:val="en-US"/>
              </w:rPr>
              <w:lastRenderedPageBreak/>
              <w:t>Static/ posture</w:t>
            </w:r>
          </w:p>
        </w:tc>
        <w:tc>
          <w:tcPr>
            <w:tcW w:w="3321" w:type="dxa"/>
          </w:tcPr>
          <w:p w:rsidR="00306798" w:rsidRDefault="00306798" w:rsidP="00306798">
            <w:pPr>
              <w:rPr>
                <w:lang w:val="en-US"/>
              </w:rPr>
            </w:pPr>
            <w:r>
              <w:rPr>
                <w:lang w:val="en-US"/>
              </w:rPr>
              <w:t>Dynamic</w:t>
            </w:r>
          </w:p>
        </w:tc>
        <w:tc>
          <w:tcPr>
            <w:tcW w:w="2244" w:type="dxa"/>
          </w:tcPr>
          <w:p w:rsidR="00306798" w:rsidRDefault="00306798" w:rsidP="00306798">
            <w:pPr>
              <w:rPr>
                <w:lang w:val="en-US"/>
              </w:rPr>
            </w:pPr>
            <w:r>
              <w:rPr>
                <w:lang w:val="en-US"/>
              </w:rPr>
              <w:t>Sport</w:t>
            </w:r>
          </w:p>
        </w:tc>
      </w:tr>
      <w:tr w:rsidR="00306798" w:rsidTr="00306798">
        <w:tc>
          <w:tcPr>
            <w:tcW w:w="3219" w:type="dxa"/>
          </w:tcPr>
          <w:p w:rsidR="00306798" w:rsidRDefault="00306798" w:rsidP="00281D07">
            <w:pPr>
              <w:pStyle w:val="Paragraphedeliste"/>
              <w:numPr>
                <w:ilvl w:val="0"/>
                <w:numId w:val="4"/>
              </w:numPr>
              <w:rPr>
                <w:lang w:val="en-US"/>
              </w:rPr>
            </w:pPr>
            <w:r>
              <w:rPr>
                <w:lang w:val="en-US"/>
              </w:rPr>
              <w:t xml:space="preserve">Lying 1 (3 min) </w:t>
            </w:r>
          </w:p>
          <w:p w:rsidR="00306798" w:rsidRDefault="00306798" w:rsidP="00281D07">
            <w:pPr>
              <w:pStyle w:val="Paragraphedeliste"/>
              <w:numPr>
                <w:ilvl w:val="0"/>
                <w:numId w:val="4"/>
              </w:numPr>
              <w:rPr>
                <w:lang w:val="en-US"/>
              </w:rPr>
            </w:pPr>
            <w:r>
              <w:rPr>
                <w:lang w:val="en-US"/>
              </w:rPr>
              <w:t>Lying 2 (3min)</w:t>
            </w:r>
          </w:p>
          <w:p w:rsidR="00306798" w:rsidRDefault="00306798" w:rsidP="00281D07">
            <w:pPr>
              <w:pStyle w:val="Paragraphedeliste"/>
              <w:numPr>
                <w:ilvl w:val="0"/>
                <w:numId w:val="4"/>
              </w:numPr>
              <w:rPr>
                <w:lang w:val="en-US"/>
              </w:rPr>
            </w:pPr>
            <w:r>
              <w:rPr>
                <w:lang w:val="en-US"/>
              </w:rPr>
              <w:t>Sitting (3 min)</w:t>
            </w:r>
          </w:p>
          <w:p w:rsidR="00306798" w:rsidRDefault="00306798" w:rsidP="00281D07">
            <w:pPr>
              <w:pStyle w:val="Paragraphedeliste"/>
              <w:numPr>
                <w:ilvl w:val="0"/>
                <w:numId w:val="4"/>
              </w:numPr>
              <w:rPr>
                <w:lang w:val="en-US"/>
              </w:rPr>
            </w:pPr>
            <w:r>
              <w:rPr>
                <w:lang w:val="en-US"/>
              </w:rPr>
              <w:t>Eating (3min)</w:t>
            </w:r>
          </w:p>
          <w:p w:rsidR="00306798" w:rsidRDefault="00306798" w:rsidP="00281D07">
            <w:pPr>
              <w:pStyle w:val="Paragraphedeliste"/>
              <w:numPr>
                <w:ilvl w:val="0"/>
                <w:numId w:val="4"/>
              </w:numPr>
              <w:rPr>
                <w:lang w:val="en-US"/>
              </w:rPr>
            </w:pPr>
            <w:r>
              <w:rPr>
                <w:lang w:val="en-US"/>
              </w:rPr>
              <w:t>Standing (3 min)</w:t>
            </w:r>
          </w:p>
          <w:p w:rsidR="00306798" w:rsidRPr="00281D07" w:rsidRDefault="00306798" w:rsidP="00281D07">
            <w:pPr>
              <w:pStyle w:val="Paragraphedeliste"/>
              <w:numPr>
                <w:ilvl w:val="0"/>
                <w:numId w:val="4"/>
              </w:numPr>
              <w:rPr>
                <w:lang w:val="en-US"/>
              </w:rPr>
            </w:pPr>
            <w:r>
              <w:rPr>
                <w:lang w:val="en-US"/>
              </w:rPr>
              <w:t>Washing dishes (3 min)</w:t>
            </w:r>
          </w:p>
        </w:tc>
        <w:tc>
          <w:tcPr>
            <w:tcW w:w="3321" w:type="dxa"/>
          </w:tcPr>
          <w:p w:rsidR="00306798" w:rsidRDefault="00306798" w:rsidP="00281D07">
            <w:pPr>
              <w:pStyle w:val="Paragraphedeliste"/>
              <w:numPr>
                <w:ilvl w:val="0"/>
                <w:numId w:val="4"/>
              </w:numPr>
              <w:rPr>
                <w:lang w:val="en-US"/>
              </w:rPr>
            </w:pPr>
            <w:r>
              <w:rPr>
                <w:lang w:val="en-US"/>
              </w:rPr>
              <w:t>Vacuuming (6 min)</w:t>
            </w:r>
          </w:p>
          <w:p w:rsidR="00306798" w:rsidRDefault="00306798" w:rsidP="00281D07">
            <w:pPr>
              <w:pStyle w:val="Paragraphedeliste"/>
              <w:numPr>
                <w:ilvl w:val="0"/>
                <w:numId w:val="4"/>
              </w:numPr>
              <w:rPr>
                <w:lang w:val="en-US"/>
              </w:rPr>
            </w:pPr>
            <w:r>
              <w:rPr>
                <w:lang w:val="en-US"/>
              </w:rPr>
              <w:t>Sweeping (6 min)</w:t>
            </w:r>
          </w:p>
          <w:p w:rsidR="00306798" w:rsidRDefault="00306798" w:rsidP="00281D07">
            <w:pPr>
              <w:pStyle w:val="Paragraphedeliste"/>
              <w:numPr>
                <w:ilvl w:val="0"/>
                <w:numId w:val="4"/>
              </w:numPr>
              <w:rPr>
                <w:lang w:val="en-US"/>
              </w:rPr>
            </w:pPr>
            <w:r>
              <w:rPr>
                <w:lang w:val="en-US"/>
              </w:rPr>
              <w:t>Walking (6 min)</w:t>
            </w:r>
          </w:p>
          <w:p w:rsidR="00306798" w:rsidRDefault="00306798" w:rsidP="00281D07">
            <w:pPr>
              <w:rPr>
                <w:lang w:val="en-US"/>
              </w:rPr>
            </w:pPr>
          </w:p>
        </w:tc>
        <w:tc>
          <w:tcPr>
            <w:tcW w:w="2244" w:type="dxa"/>
          </w:tcPr>
          <w:p w:rsidR="00306798" w:rsidRDefault="00306798" w:rsidP="00281D07">
            <w:pPr>
              <w:pStyle w:val="Paragraphedeliste"/>
              <w:numPr>
                <w:ilvl w:val="0"/>
                <w:numId w:val="4"/>
              </w:numPr>
              <w:rPr>
                <w:lang w:val="en-US"/>
              </w:rPr>
            </w:pPr>
            <w:r>
              <w:rPr>
                <w:lang w:val="en-US"/>
              </w:rPr>
              <w:t>Skiing (6min)</w:t>
            </w:r>
          </w:p>
          <w:p w:rsidR="00306798" w:rsidRDefault="00306798" w:rsidP="00281D07">
            <w:pPr>
              <w:pStyle w:val="Paragraphedeliste"/>
              <w:numPr>
                <w:ilvl w:val="0"/>
                <w:numId w:val="4"/>
              </w:numPr>
              <w:rPr>
                <w:lang w:val="en-US"/>
              </w:rPr>
            </w:pPr>
            <w:r>
              <w:rPr>
                <w:lang w:val="en-US"/>
              </w:rPr>
              <w:t>Hiking (6 min)</w:t>
            </w:r>
          </w:p>
          <w:p w:rsidR="00306798" w:rsidRDefault="00306798" w:rsidP="00281D07">
            <w:pPr>
              <w:pStyle w:val="Paragraphedeliste"/>
              <w:numPr>
                <w:ilvl w:val="0"/>
                <w:numId w:val="4"/>
              </w:numPr>
              <w:rPr>
                <w:lang w:val="en-US"/>
              </w:rPr>
            </w:pPr>
            <w:r>
              <w:rPr>
                <w:lang w:val="en-US"/>
              </w:rPr>
              <w:t>….</w:t>
            </w:r>
          </w:p>
        </w:tc>
      </w:tr>
    </w:tbl>
    <w:p w:rsidR="00C612CE" w:rsidRDefault="00C612CE" w:rsidP="002277AD">
      <w:pPr>
        <w:rPr>
          <w:lang w:val="en-US"/>
        </w:rPr>
      </w:pPr>
    </w:p>
    <w:p w:rsidR="00281D07" w:rsidRPr="00C612CE" w:rsidRDefault="00306798" w:rsidP="00C612CE">
      <w:pPr>
        <w:pStyle w:val="Paragraphedeliste"/>
        <w:numPr>
          <w:ilvl w:val="0"/>
          <w:numId w:val="5"/>
        </w:numPr>
        <w:rPr>
          <w:lang w:val="en-US"/>
        </w:rPr>
      </w:pPr>
      <w:r w:rsidRPr="00C612CE">
        <w:rPr>
          <w:lang w:val="en-US"/>
        </w:rPr>
        <w:t>Testing dataset:</w:t>
      </w:r>
    </w:p>
    <w:p w:rsidR="00306798" w:rsidRDefault="00306798" w:rsidP="002277AD">
      <w:pPr>
        <w:rPr>
          <w:lang w:val="en-US"/>
        </w:rPr>
      </w:pPr>
      <w:r w:rsidRPr="00306798">
        <w:rPr>
          <w:b/>
          <w:bCs/>
          <w:lang w:val="en-US"/>
        </w:rPr>
        <w:t>Record continuous daily activity for ~ 3 hours</w:t>
      </w:r>
      <w:r>
        <w:rPr>
          <w:lang w:val="en-US"/>
        </w:rPr>
        <w:t xml:space="preserve"> and </w:t>
      </w:r>
      <w:r w:rsidRPr="00306798">
        <w:rPr>
          <w:b/>
          <w:bCs/>
          <w:lang w:val="en-US"/>
        </w:rPr>
        <w:t>label it.</w:t>
      </w:r>
      <w:r>
        <w:rPr>
          <w:b/>
          <w:bCs/>
          <w:lang w:val="en-US"/>
        </w:rPr>
        <w:t xml:space="preserve"> </w:t>
      </w:r>
    </w:p>
    <w:p w:rsidR="00281D07" w:rsidRDefault="00306798" w:rsidP="00306798">
      <w:pPr>
        <w:pStyle w:val="Titre3"/>
        <w:rPr>
          <w:lang w:val="en-US"/>
        </w:rPr>
      </w:pPr>
      <w:r>
        <w:rPr>
          <w:lang w:val="en-US"/>
        </w:rPr>
        <w:t>Analysis of data and feature calculation:</w:t>
      </w:r>
    </w:p>
    <w:p w:rsidR="00D57957" w:rsidRPr="00D57957" w:rsidRDefault="00D57957" w:rsidP="00D57957">
      <w:pPr>
        <w:rPr>
          <w:lang w:val="en-US"/>
        </w:rPr>
      </w:pPr>
      <w:r>
        <w:rPr>
          <w:lang w:val="en-US"/>
        </w:rPr>
        <w:t xml:space="preserve">Link to code: </w:t>
      </w:r>
      <w:hyperlink r:id="rId22" w:history="1">
        <w:r w:rsidRPr="00DF4695">
          <w:rPr>
            <w:rStyle w:val="Lienhypertexte"/>
            <w:lang w:val="en-US"/>
          </w:rPr>
          <w:t>https://github.com/Naima96/Lauzet</w:t>
        </w:r>
      </w:hyperlink>
    </w:p>
    <w:p w:rsidR="005B1FEE" w:rsidRDefault="005B1FEE" w:rsidP="005B1FEE">
      <w:pPr>
        <w:rPr>
          <w:lang w:val="en-US"/>
        </w:rPr>
      </w:pPr>
      <w:r>
        <w:rPr>
          <w:lang w:val="en-US"/>
        </w:rPr>
        <w:t>We need to find features in signals that can help us determine the activity</w:t>
      </w:r>
      <w:r w:rsidR="00C612CE">
        <w:rPr>
          <w:lang w:val="en-US"/>
        </w:rPr>
        <w:t>/posture</w:t>
      </w:r>
      <w:r>
        <w:rPr>
          <w:lang w:val="en-US"/>
        </w:rPr>
        <w:t>.</w:t>
      </w:r>
    </w:p>
    <w:p w:rsidR="00D57957" w:rsidRPr="005B1FEE" w:rsidRDefault="00D57957" w:rsidP="005B1FEE">
      <w:pPr>
        <w:rPr>
          <w:lang w:val="en-US"/>
        </w:rPr>
      </w:pPr>
      <w:r>
        <w:rPr>
          <w:lang w:val="en-US"/>
        </w:rPr>
        <w:t xml:space="preserve">Open notebook </w:t>
      </w:r>
      <w:proofErr w:type="spellStart"/>
      <w:r w:rsidRPr="00D57957">
        <w:rPr>
          <w:u w:val="single"/>
          <w:lang w:val="en-US"/>
        </w:rPr>
        <w:t>feature_</w:t>
      </w:r>
      <w:proofErr w:type="gramStart"/>
      <w:r w:rsidRPr="00D57957">
        <w:rPr>
          <w:u w:val="single"/>
          <w:lang w:val="en-US"/>
        </w:rPr>
        <w:t>calculation.ipynb</w:t>
      </w:r>
      <w:proofErr w:type="spellEnd"/>
      <w:proofErr w:type="gramEnd"/>
    </w:p>
    <w:p w:rsidR="00306798" w:rsidRDefault="005B1FEE" w:rsidP="00306798">
      <w:pPr>
        <w:rPr>
          <w:lang w:val="en-US"/>
        </w:rPr>
      </w:pPr>
      <w:r>
        <w:rPr>
          <w:noProof/>
        </w:rPr>
        <mc:AlternateContent>
          <mc:Choice Requires="wpg">
            <w:drawing>
              <wp:anchor distT="0" distB="0" distL="114300" distR="114300" simplePos="0" relativeHeight="251661312" behindDoc="0" locked="0" layoutInCell="1" allowOverlap="1">
                <wp:simplePos x="0" y="0"/>
                <wp:positionH relativeFrom="margin">
                  <wp:align>left</wp:align>
                </wp:positionH>
                <wp:positionV relativeFrom="paragraph">
                  <wp:posOffset>19580</wp:posOffset>
                </wp:positionV>
                <wp:extent cx="2628000" cy="1519200"/>
                <wp:effectExtent l="0" t="0" r="20320" b="24130"/>
                <wp:wrapNone/>
                <wp:docPr id="6" name="Groupe 6"/>
                <wp:cNvGraphicFramePr/>
                <a:graphic xmlns:a="http://schemas.openxmlformats.org/drawingml/2006/main">
                  <a:graphicData uri="http://schemas.microsoft.com/office/word/2010/wordprocessingGroup">
                    <wpg:wgp>
                      <wpg:cNvGrpSpPr/>
                      <wpg:grpSpPr>
                        <a:xfrm>
                          <a:off x="0" y="0"/>
                          <a:ext cx="2628000" cy="1519200"/>
                          <a:chOff x="0" y="0"/>
                          <a:chExt cx="2628000" cy="1519200"/>
                        </a:xfrm>
                      </wpg:grpSpPr>
                      <wps:wsp>
                        <wps:cNvPr id="4" name="Rectangle 4"/>
                        <wps:cNvSpPr/>
                        <wps:spPr>
                          <a:xfrm>
                            <a:off x="0" y="0"/>
                            <a:ext cx="1771200" cy="1519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306798" w:rsidRPr="00306798" w:rsidRDefault="00306798" w:rsidP="00306798">
                              <w:pPr>
                                <w:jc w:val="center"/>
                                <w:rPr>
                                  <w:rFonts w:ascii="Magneto" w:hAnsi="Magneto"/>
                                  <w:b/>
                                  <w:bCs/>
                                  <w:color w:val="000000" w:themeColor="text1"/>
                                  <w:sz w:val="44"/>
                                  <w:szCs w:val="44"/>
                                  <w:lang w:val="en-US"/>
                                </w:rPr>
                              </w:pPr>
                              <w:r w:rsidRPr="00306798">
                                <w:rPr>
                                  <w:rFonts w:ascii="Magneto" w:hAnsi="Magneto"/>
                                  <w:b/>
                                  <w:bCs/>
                                  <w:color w:val="000000" w:themeColor="text1"/>
                                  <w:sz w:val="44"/>
                                  <w:szCs w:val="44"/>
                                  <w:lang w:val="en-US"/>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792800" y="0"/>
                            <a:ext cx="835200" cy="1519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306798" w:rsidRPr="00306798" w:rsidRDefault="00306798" w:rsidP="00306798">
                              <w:pPr>
                                <w:jc w:val="center"/>
                                <w:rPr>
                                  <w:rFonts w:ascii="Magneto" w:hAnsi="Magneto"/>
                                  <w:b/>
                                  <w:bCs/>
                                  <w:color w:val="000000" w:themeColor="text1"/>
                                  <w:sz w:val="44"/>
                                  <w:szCs w:val="44"/>
                                  <w:lang w:val="en-US"/>
                                </w:rPr>
                              </w:pPr>
                              <w:r>
                                <w:rPr>
                                  <w:rFonts w:ascii="Magneto" w:hAnsi="Magneto"/>
                                  <w:b/>
                                  <w:bCs/>
                                  <w:color w:val="000000" w:themeColor="text1"/>
                                  <w:sz w:val="44"/>
                                  <w:szCs w:val="44"/>
                                  <w:lang w:val="en-US"/>
                                </w:rPr>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id="Groupe 6" o:spid="_x0000_s1026" style="position:absolute;margin-left:0;margin-top:1.55pt;width:206.95pt;height:119.6pt;z-index:251661312;mso-position-horizontal:left;mso-position-horizontal-relative:margin" coordsize="26280,15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">
                <v:rect id="Rectangle 4" o:spid="_x0000_s1027" style="position:absolute;width:17712;height:15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RwwAAANoAAAAPAAAAZHJzL2Rvd25yZXYueG1sRI9Bi8Iw&#10;FITvC/6H8IS9ramL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LnrgEcMAAADaAAAADwAA&#10;AAAAAAAAAAAAAAAHAgAAZHJzL2Rvd25yZXYueG1sUEsFBgAAAAADAAMAtwAAAPcCAAAAAA==&#10;" filled="f" strokecolor="#1f3763 [1604]" strokeweight="1pt">
                  <v:textbox>
                    <w:txbxContent>
                      <w:p w:rsidR="00306798" w:rsidRPr="00306798" w:rsidRDefault="00306798" w:rsidP="00306798">
                        <w:pPr>
                          <w:jc w:val="center"/>
                          <w:rPr>
                            <w:rFonts w:ascii="Magneto" w:hAnsi="Magneto"/>
                            <w:b/>
                            <w:bCs/>
                            <w:color w:val="000000" w:themeColor="text1"/>
                            <w:sz w:val="44"/>
                            <w:szCs w:val="44"/>
                            <w:lang w:val="en-US"/>
                          </w:rPr>
                        </w:pPr>
                        <w:r w:rsidRPr="00306798">
                          <w:rPr>
                            <w:rFonts w:ascii="Magneto" w:hAnsi="Magneto"/>
                            <w:b/>
                            <w:bCs/>
                            <w:color w:val="000000" w:themeColor="text1"/>
                            <w:sz w:val="44"/>
                            <w:szCs w:val="44"/>
                            <w:lang w:val="en-US"/>
                          </w:rPr>
                          <w:t>X</w:t>
                        </w:r>
                      </w:p>
                    </w:txbxContent>
                  </v:textbox>
                </v:rect>
                <v:rect id="Rectangle 5" o:spid="_x0000_s1028" style="position:absolute;left:17928;width:8352;height:15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" filled="f" strokecolor="#1f3763 [1604]" strokeweight="1pt">
                  <v:textbox>
                    <w:txbxContent>
                      <w:p w:rsidR="00306798" w:rsidRPr="00306798" w:rsidRDefault="00306798" w:rsidP="00306798">
                        <w:pPr>
                          <w:jc w:val="center"/>
                          <w:rPr>
                            <w:rFonts w:ascii="Magneto" w:hAnsi="Magneto"/>
                            <w:b/>
                            <w:bCs/>
                            <w:color w:val="000000" w:themeColor="text1"/>
                            <w:sz w:val="44"/>
                            <w:szCs w:val="44"/>
                            <w:lang w:val="en-US"/>
                          </w:rPr>
                        </w:pPr>
                        <w:r>
                          <w:rPr>
                            <w:rFonts w:ascii="Magneto" w:hAnsi="Magneto"/>
                            <w:b/>
                            <w:bCs/>
                            <w:color w:val="000000" w:themeColor="text1"/>
                            <w:sz w:val="44"/>
                            <w:szCs w:val="44"/>
                            <w:lang w:val="en-US"/>
                          </w:rPr>
                          <w:t>Y</w:t>
                        </w:r>
                      </w:p>
                    </w:txbxContent>
                  </v:textbox>
                </v:rect>
                <w10:wrap anchorx="margin"/>
              </v:group>
            </w:pict>
          </mc:Fallback>
        </mc:AlternateContent>
      </w:r>
      <w:r w:rsidR="00306798">
        <w:rPr>
          <w:noProof/>
        </w:rPr>
        <w:drawing>
          <wp:inline distT="0" distB="0" distL="0" distR="0" wp14:anchorId="1884606E" wp14:editId="1B443E30">
            <wp:extent cx="2688628" cy="1584000"/>
            <wp:effectExtent l="0" t="0" r="0" b="0"/>
            <wp:docPr id="3" name="Image 3" descr="Apple'​ or 'Orange'​ — Building Our First Machine Learning Model | by Ronit  Malik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pple'​ or 'Orange'​ — Building Our First Machine Learning Model | by Ronit  Malik | Analytics Vidhya | Medium"/>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24307" cy="1605020"/>
                    </a:xfrm>
                    <a:prstGeom prst="rect">
                      <a:avLst/>
                    </a:prstGeom>
                    <a:noFill/>
                    <a:ln>
                      <a:noFill/>
                    </a:ln>
                  </pic:spPr>
                </pic:pic>
              </a:graphicData>
            </a:graphic>
          </wp:inline>
        </w:drawing>
      </w:r>
    </w:p>
    <w:p w:rsidR="005B1FEE" w:rsidRDefault="005B1FEE" w:rsidP="00306798">
      <w:pPr>
        <w:rPr>
          <w:b/>
          <w:bCs/>
          <w:lang w:val="en-US"/>
        </w:rPr>
      </w:pPr>
      <w:r>
        <w:rPr>
          <w:lang w:val="en-US"/>
        </w:rPr>
        <w:t>We use sliding window to calculate features</w:t>
      </w:r>
      <w:r w:rsidRPr="005B1FEE">
        <w:rPr>
          <w:b/>
          <w:bCs/>
          <w:lang w:val="en-US"/>
        </w:rPr>
        <w:t>: 3 second window</w:t>
      </w:r>
      <w:r>
        <w:rPr>
          <w:b/>
          <w:bCs/>
          <w:lang w:val="en-US"/>
        </w:rPr>
        <w:t xml:space="preserve"> and 50% overlap</w:t>
      </w:r>
    </w:p>
    <w:p w:rsidR="005B1FEE" w:rsidRPr="00C612CE" w:rsidRDefault="005B1FEE" w:rsidP="00306798">
      <w:pPr>
        <w:rPr>
          <w:b/>
          <w:bCs/>
          <w:lang w:val="en-US"/>
        </w:rPr>
      </w:pPr>
      <w:r w:rsidRPr="00C612CE">
        <w:rPr>
          <w:b/>
          <w:bCs/>
          <w:lang w:val="en-US"/>
        </w:rPr>
        <w:t>Save the data calculated!</w:t>
      </w:r>
    </w:p>
    <w:p w:rsidR="005B1FEE" w:rsidRDefault="005B1FEE" w:rsidP="005B1FEE">
      <w:pPr>
        <w:pStyle w:val="Titre3"/>
        <w:rPr>
          <w:lang w:val="en-US"/>
        </w:rPr>
      </w:pPr>
      <w:r>
        <w:rPr>
          <w:lang w:val="en-US"/>
        </w:rPr>
        <w:t>Machine learning model</w:t>
      </w:r>
    </w:p>
    <w:p w:rsidR="005B1FEE" w:rsidRDefault="005B1FEE" w:rsidP="005B1FEE">
      <w:pPr>
        <w:rPr>
          <w:lang w:val="en-US"/>
        </w:rPr>
      </w:pPr>
      <w:r>
        <w:rPr>
          <w:lang w:val="en-US"/>
        </w:rPr>
        <w:t xml:space="preserve">Link to code: </w:t>
      </w:r>
      <w:hyperlink r:id="rId24" w:history="1">
        <w:r w:rsidR="00D57957" w:rsidRPr="00DF4695">
          <w:rPr>
            <w:rStyle w:val="Lienhypertexte"/>
            <w:lang w:val="en-US"/>
          </w:rPr>
          <w:t>https://github.com/Naima96/Lauzet</w:t>
        </w:r>
      </w:hyperlink>
    </w:p>
    <w:p w:rsidR="00D57957" w:rsidRPr="00D57957" w:rsidRDefault="00D57957" w:rsidP="005B1FEE">
      <w:pPr>
        <w:rPr>
          <w:u w:val="single"/>
          <w:lang w:val="en-US"/>
        </w:rPr>
      </w:pPr>
      <w:r>
        <w:rPr>
          <w:lang w:val="en-US"/>
        </w:rPr>
        <w:t xml:space="preserve">Open notebook </w:t>
      </w:r>
      <w:proofErr w:type="spellStart"/>
      <w:r w:rsidRPr="00D57957">
        <w:rPr>
          <w:u w:val="single"/>
          <w:lang w:val="en-US"/>
        </w:rPr>
        <w:t>training_</w:t>
      </w:r>
      <w:proofErr w:type="gramStart"/>
      <w:r w:rsidRPr="00D57957">
        <w:rPr>
          <w:u w:val="single"/>
          <w:lang w:val="en-US"/>
        </w:rPr>
        <w:t>model.ipynb</w:t>
      </w:r>
      <w:proofErr w:type="spellEnd"/>
      <w:proofErr w:type="gramEnd"/>
    </w:p>
    <w:p w:rsidR="005B1FEE" w:rsidRDefault="005B1FEE" w:rsidP="005B1FEE">
      <w:pPr>
        <w:rPr>
          <w:lang w:val="en-US"/>
        </w:rPr>
      </w:pPr>
      <w:r>
        <w:rPr>
          <w:lang w:val="en-US"/>
        </w:rPr>
        <w:t xml:space="preserve">Evaluation of model: </w:t>
      </w:r>
    </w:p>
    <w:p w:rsidR="005B1FEE" w:rsidRDefault="005B1FEE" w:rsidP="005B1FEE">
      <w:pPr>
        <w:rPr>
          <w:lang w:val="en-US"/>
        </w:rPr>
      </w:pPr>
      <w:r>
        <w:rPr>
          <w:noProof/>
        </w:rPr>
        <w:drawing>
          <wp:inline distT="0" distB="0" distL="0" distR="0" wp14:anchorId="14AEF233" wp14:editId="4A134902">
            <wp:extent cx="3297600" cy="1858674"/>
            <wp:effectExtent l="0" t="0" r="0" b="8255"/>
            <wp:docPr id="7" name="Image 7" descr="Data Science and Machine Learning :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Science and Machine Learning : Confusion Matrix"/>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5421" cy="1874355"/>
                    </a:xfrm>
                    <a:prstGeom prst="rect">
                      <a:avLst/>
                    </a:prstGeom>
                    <a:noFill/>
                    <a:ln>
                      <a:noFill/>
                    </a:ln>
                  </pic:spPr>
                </pic:pic>
              </a:graphicData>
            </a:graphic>
          </wp:inline>
        </w:drawing>
      </w:r>
    </w:p>
    <w:p w:rsidR="005B1FEE" w:rsidRDefault="005B1FEE" w:rsidP="005B1FEE">
      <w:pPr>
        <w:rPr>
          <w:b/>
          <w:bCs/>
          <w:lang w:val="en-US"/>
        </w:rPr>
      </w:pPr>
      <w:r w:rsidRPr="005B1FEE">
        <w:rPr>
          <w:b/>
          <w:bCs/>
          <w:lang w:val="en-US"/>
        </w:rPr>
        <w:t>If we think the model is ready to be used. Save it so we try it on the testing dataset!</w:t>
      </w:r>
    </w:p>
    <w:p w:rsidR="005B1FEE" w:rsidRPr="005B1FEE" w:rsidRDefault="005B1FEE" w:rsidP="005B1FEE">
      <w:pPr>
        <w:rPr>
          <w:lang w:val="en-US"/>
        </w:rPr>
      </w:pPr>
      <w:r w:rsidRPr="005B1FEE">
        <w:rPr>
          <w:highlight w:val="yellow"/>
          <w:lang w:val="en-US"/>
        </w:rPr>
        <w:lastRenderedPageBreak/>
        <w:t xml:space="preserve">Day </w:t>
      </w:r>
      <w:r>
        <w:rPr>
          <w:highlight w:val="yellow"/>
          <w:lang w:val="en-US"/>
        </w:rPr>
        <w:t>3</w:t>
      </w:r>
    </w:p>
    <w:p w:rsidR="005B1FEE" w:rsidRDefault="005B1FEE" w:rsidP="005B1FEE">
      <w:pPr>
        <w:pStyle w:val="Titre2"/>
        <w:rPr>
          <w:lang w:val="en-US"/>
        </w:rPr>
      </w:pPr>
      <w:r>
        <w:rPr>
          <w:lang w:val="en-US"/>
        </w:rPr>
        <w:t>Results:</w:t>
      </w:r>
    </w:p>
    <w:p w:rsidR="005B1FEE" w:rsidRDefault="005B1FEE" w:rsidP="005B1FEE">
      <w:pPr>
        <w:spacing w:after="0"/>
        <w:rPr>
          <w:lang w:val="en-US"/>
        </w:rPr>
      </w:pPr>
      <w:r>
        <w:rPr>
          <w:lang w:val="en-US"/>
        </w:rPr>
        <w:t>Give the confusion matrix of how the model performed on the three hours testing data.</w:t>
      </w:r>
    </w:p>
    <w:p w:rsidR="005B1FEE" w:rsidRDefault="005B1FEE" w:rsidP="005B1FEE">
      <w:pPr>
        <w:spacing w:after="0"/>
        <w:rPr>
          <w:lang w:val="en-US"/>
        </w:rPr>
      </w:pPr>
      <w:r>
        <w:rPr>
          <w:lang w:val="en-US"/>
        </w:rPr>
        <w:t xml:space="preserve">Someone should write the results and do a presentation. </w:t>
      </w:r>
    </w:p>
    <w:p w:rsidR="005B1FEE" w:rsidRDefault="005B1FEE" w:rsidP="005B1FEE">
      <w:pPr>
        <w:pStyle w:val="Titre2"/>
        <w:rPr>
          <w:lang w:val="en-US"/>
        </w:rPr>
      </w:pPr>
      <w:r>
        <w:rPr>
          <w:lang w:val="en-US"/>
        </w:rPr>
        <w:t>Perspective and if we have more time</w:t>
      </w:r>
    </w:p>
    <w:p w:rsidR="002277AD" w:rsidRDefault="005B1FEE" w:rsidP="005B1FEE">
      <w:pPr>
        <w:rPr>
          <w:lang w:val="en-US"/>
        </w:rPr>
      </w:pPr>
      <w:r>
        <w:rPr>
          <w:lang w:val="en-US"/>
        </w:rPr>
        <w:t>Increase the dataset to improve the model</w:t>
      </w:r>
    </w:p>
    <w:p w:rsidR="00AA75F3" w:rsidRDefault="00AA75F3" w:rsidP="005B1FEE">
      <w:pPr>
        <w:rPr>
          <w:lang w:val="en-US"/>
        </w:rPr>
      </w:pPr>
    </w:p>
    <w:p w:rsidR="00AA75F3" w:rsidRPr="001D1151" w:rsidRDefault="00AA75F3" w:rsidP="005B1FEE">
      <w:pPr>
        <w:rPr>
          <w:lang w:val="en-US"/>
        </w:rPr>
      </w:pPr>
    </w:p>
    <w:sectPr w:rsidR="00AA75F3" w:rsidRPr="001D115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gneto">
    <w:panose1 w:val="04030805050802020D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7835BD"/>
    <w:multiLevelType w:val="hybridMultilevel"/>
    <w:tmpl w:val="8152ADB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C015C24"/>
    <w:multiLevelType w:val="hybridMultilevel"/>
    <w:tmpl w:val="46023A96"/>
    <w:lvl w:ilvl="0" w:tplc="0A1081AC">
      <w:start w:val="1"/>
      <w:numFmt w:val="bullet"/>
      <w:lvlText w:val=""/>
      <w:lvlJc w:val="left"/>
      <w:pPr>
        <w:ind w:left="720" w:hanging="360"/>
      </w:pPr>
      <w:rPr>
        <w:rFonts w:ascii="Symbol" w:hAnsi="Symbol" w:hint="default"/>
        <w:sz w:val="28"/>
        <w:szCs w:val="28"/>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CFF5C97"/>
    <w:multiLevelType w:val="hybridMultilevel"/>
    <w:tmpl w:val="6D42001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61F337E"/>
    <w:multiLevelType w:val="hybridMultilevel"/>
    <w:tmpl w:val="6AF0E360"/>
    <w:lvl w:ilvl="0" w:tplc="040C000F">
      <w:start w:val="1"/>
      <w:numFmt w:val="decimal"/>
      <w:lvlText w:val="%1."/>
      <w:lvlJc w:val="left"/>
      <w:pPr>
        <w:ind w:left="1428" w:hanging="360"/>
      </w:pPr>
    </w:lvl>
    <w:lvl w:ilvl="1" w:tplc="040C0019" w:tentative="1">
      <w:start w:val="1"/>
      <w:numFmt w:val="lowerLetter"/>
      <w:lvlText w:val="%2."/>
      <w:lvlJc w:val="left"/>
      <w:pPr>
        <w:ind w:left="2148" w:hanging="360"/>
      </w:pPr>
    </w:lvl>
    <w:lvl w:ilvl="2" w:tplc="040C001B" w:tentative="1">
      <w:start w:val="1"/>
      <w:numFmt w:val="lowerRoman"/>
      <w:lvlText w:val="%3."/>
      <w:lvlJc w:val="right"/>
      <w:pPr>
        <w:ind w:left="2868" w:hanging="180"/>
      </w:pPr>
    </w:lvl>
    <w:lvl w:ilvl="3" w:tplc="040C000F" w:tentative="1">
      <w:start w:val="1"/>
      <w:numFmt w:val="decimal"/>
      <w:lvlText w:val="%4."/>
      <w:lvlJc w:val="left"/>
      <w:pPr>
        <w:ind w:left="3588" w:hanging="360"/>
      </w:pPr>
    </w:lvl>
    <w:lvl w:ilvl="4" w:tplc="040C0019" w:tentative="1">
      <w:start w:val="1"/>
      <w:numFmt w:val="lowerLetter"/>
      <w:lvlText w:val="%5."/>
      <w:lvlJc w:val="left"/>
      <w:pPr>
        <w:ind w:left="4308" w:hanging="360"/>
      </w:pPr>
    </w:lvl>
    <w:lvl w:ilvl="5" w:tplc="040C001B" w:tentative="1">
      <w:start w:val="1"/>
      <w:numFmt w:val="lowerRoman"/>
      <w:lvlText w:val="%6."/>
      <w:lvlJc w:val="right"/>
      <w:pPr>
        <w:ind w:left="5028" w:hanging="180"/>
      </w:pPr>
    </w:lvl>
    <w:lvl w:ilvl="6" w:tplc="040C000F" w:tentative="1">
      <w:start w:val="1"/>
      <w:numFmt w:val="decimal"/>
      <w:lvlText w:val="%7."/>
      <w:lvlJc w:val="left"/>
      <w:pPr>
        <w:ind w:left="5748" w:hanging="360"/>
      </w:pPr>
    </w:lvl>
    <w:lvl w:ilvl="7" w:tplc="040C0019" w:tentative="1">
      <w:start w:val="1"/>
      <w:numFmt w:val="lowerLetter"/>
      <w:lvlText w:val="%8."/>
      <w:lvlJc w:val="left"/>
      <w:pPr>
        <w:ind w:left="6468" w:hanging="360"/>
      </w:pPr>
    </w:lvl>
    <w:lvl w:ilvl="8" w:tplc="040C001B" w:tentative="1">
      <w:start w:val="1"/>
      <w:numFmt w:val="lowerRoman"/>
      <w:lvlText w:val="%9."/>
      <w:lvlJc w:val="right"/>
      <w:pPr>
        <w:ind w:left="7188" w:hanging="180"/>
      </w:pPr>
    </w:lvl>
  </w:abstractNum>
  <w:abstractNum w:abstractNumId="4" w15:restartNumberingAfterBreak="0">
    <w:nsid w:val="67880DA0"/>
    <w:multiLevelType w:val="hybridMultilevel"/>
    <w:tmpl w:val="AD1CA3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jY0sLQwMTUxNTVU0lEKTi0uzszPAykwqQUAZDogxywAAAA="/>
  </w:docVars>
  <w:rsids>
    <w:rsidRoot w:val="001D1151"/>
    <w:rsid w:val="001D1151"/>
    <w:rsid w:val="002277AD"/>
    <w:rsid w:val="00242B91"/>
    <w:rsid w:val="00281D07"/>
    <w:rsid w:val="00306798"/>
    <w:rsid w:val="005B1FEE"/>
    <w:rsid w:val="005E6A55"/>
    <w:rsid w:val="00657B5D"/>
    <w:rsid w:val="007615F8"/>
    <w:rsid w:val="00AA75F3"/>
    <w:rsid w:val="00B6638E"/>
    <w:rsid w:val="00BA6412"/>
    <w:rsid w:val="00C612CE"/>
    <w:rsid w:val="00C73DDF"/>
    <w:rsid w:val="00D57957"/>
    <w:rsid w:val="00E77EFA"/>
    <w:rsid w:val="00F36B6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3AADC"/>
  <w15:chartTrackingRefBased/>
  <w15:docId w15:val="{433DE71B-327A-442C-AC4E-6CFE127C0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1D11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iPriority w:val="9"/>
    <w:unhideWhenUsed/>
    <w:qFormat/>
    <w:rsid w:val="001D11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re3">
    <w:name w:val="heading 3"/>
    <w:basedOn w:val="Normal"/>
    <w:next w:val="Normal"/>
    <w:link w:val="Titre3Car"/>
    <w:uiPriority w:val="9"/>
    <w:unhideWhenUsed/>
    <w:qFormat/>
    <w:rsid w:val="002277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1D1151"/>
    <w:rPr>
      <w:rFonts w:asciiTheme="majorHAnsi" w:eastAsiaTheme="majorEastAsia" w:hAnsiTheme="majorHAnsi" w:cstheme="majorBidi"/>
      <w:color w:val="2F5496" w:themeColor="accent1" w:themeShade="BF"/>
      <w:sz w:val="32"/>
      <w:szCs w:val="32"/>
    </w:rPr>
  </w:style>
  <w:style w:type="paragraph" w:styleId="Paragraphedeliste">
    <w:name w:val="List Paragraph"/>
    <w:basedOn w:val="Normal"/>
    <w:uiPriority w:val="34"/>
    <w:qFormat/>
    <w:rsid w:val="001D1151"/>
    <w:pPr>
      <w:ind w:left="720"/>
      <w:contextualSpacing/>
    </w:pPr>
  </w:style>
  <w:style w:type="character" w:customStyle="1" w:styleId="Titre2Car">
    <w:name w:val="Titre 2 Car"/>
    <w:basedOn w:val="Policepardfaut"/>
    <w:link w:val="Titre2"/>
    <w:uiPriority w:val="9"/>
    <w:rsid w:val="001D1151"/>
    <w:rPr>
      <w:rFonts w:asciiTheme="majorHAnsi" w:eastAsiaTheme="majorEastAsia" w:hAnsiTheme="majorHAnsi" w:cstheme="majorBidi"/>
      <w:color w:val="2F5496" w:themeColor="accent1" w:themeShade="BF"/>
      <w:sz w:val="26"/>
      <w:szCs w:val="26"/>
    </w:rPr>
  </w:style>
  <w:style w:type="table" w:styleId="Grilledutableau">
    <w:name w:val="Table Grid"/>
    <w:basedOn w:val="TableauNormal"/>
    <w:uiPriority w:val="39"/>
    <w:rsid w:val="005E6A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gende">
    <w:name w:val="caption"/>
    <w:basedOn w:val="Normal"/>
    <w:next w:val="Normal"/>
    <w:uiPriority w:val="35"/>
    <w:unhideWhenUsed/>
    <w:qFormat/>
    <w:rsid w:val="00F36B65"/>
    <w:pPr>
      <w:spacing w:after="200" w:line="240" w:lineRule="auto"/>
    </w:pPr>
    <w:rPr>
      <w:i/>
      <w:iCs/>
      <w:color w:val="44546A" w:themeColor="text2"/>
      <w:sz w:val="18"/>
      <w:szCs w:val="18"/>
    </w:rPr>
  </w:style>
  <w:style w:type="character" w:customStyle="1" w:styleId="Titre3Car">
    <w:name w:val="Titre 3 Car"/>
    <w:basedOn w:val="Policepardfaut"/>
    <w:link w:val="Titre3"/>
    <w:uiPriority w:val="9"/>
    <w:rsid w:val="002277AD"/>
    <w:rPr>
      <w:rFonts w:asciiTheme="majorHAnsi" w:eastAsiaTheme="majorEastAsia" w:hAnsiTheme="majorHAnsi" w:cstheme="majorBidi"/>
      <w:color w:val="1F3763" w:themeColor="accent1" w:themeShade="7F"/>
      <w:sz w:val="24"/>
      <w:szCs w:val="24"/>
    </w:rPr>
  </w:style>
  <w:style w:type="character" w:styleId="Lienhypertexte">
    <w:name w:val="Hyperlink"/>
    <w:basedOn w:val="Policepardfaut"/>
    <w:uiPriority w:val="99"/>
    <w:unhideWhenUsed/>
    <w:rsid w:val="007615F8"/>
    <w:rPr>
      <w:color w:val="0563C1" w:themeColor="hyperlink"/>
      <w:u w:val="single"/>
    </w:rPr>
  </w:style>
  <w:style w:type="character" w:styleId="Mentionnonrsolue">
    <w:name w:val="Unresolved Mention"/>
    <w:basedOn w:val="Policepardfaut"/>
    <w:uiPriority w:val="99"/>
    <w:semiHidden/>
    <w:unhideWhenUsed/>
    <w:rsid w:val="007615F8"/>
    <w:rPr>
      <w:color w:val="605E5C"/>
      <w:shd w:val="clear" w:color="auto" w:fill="E1DFDD"/>
    </w:rPr>
  </w:style>
  <w:style w:type="character" w:styleId="Lienhypertextesuivivisit">
    <w:name w:val="FollowedHyperlink"/>
    <w:basedOn w:val="Policepardfaut"/>
    <w:uiPriority w:val="99"/>
    <w:semiHidden/>
    <w:unhideWhenUsed/>
    <w:rsid w:val="00C73DD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image" Target="media/image3.png"/><Relationship Id="rId18" Type="http://schemas.openxmlformats.org/officeDocument/2006/relationships/hyperlink" Target="https://colab.research.google.co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ithub.com/Naima96/Lauzet.git" TargetMode="External"/><Relationship Id="rId7" Type="http://schemas.openxmlformats.org/officeDocument/2006/relationships/diagramQuickStyle" Target="diagrams/quickStyle1.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hyperlink" Target="https://drive.google.com/file/d/1Ve3aoEQ3isfU9ypa01i4zCClSYZwra37/view?usp=sharing" TargetMode="External"/><Relationship Id="rId24" Type="http://schemas.openxmlformats.org/officeDocument/2006/relationships/hyperlink" Target="https://github.com/Naima96/Lauzet" TargetMode="External"/><Relationship Id="rId5" Type="http://schemas.openxmlformats.org/officeDocument/2006/relationships/diagramData" Target="diagrams/data1.xml"/><Relationship Id="rId15" Type="http://schemas.openxmlformats.org/officeDocument/2006/relationships/image" Target="media/image4.png"/><Relationship Id="rId23"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hyperlink" Target="https://www.anaconda.com/" TargetMode="External"/><Relationship Id="rId4" Type="http://schemas.openxmlformats.org/officeDocument/2006/relationships/webSettings" Target="webSettings.xml"/><Relationship Id="rId9" Type="http://schemas.microsoft.com/office/2007/relationships/diagramDrawing" Target="diagrams/drawing1.xml"/><Relationship Id="rId14" Type="http://schemas.openxmlformats.org/officeDocument/2006/relationships/hyperlink" Target="https://console.firebase.google.com/u/0/project/seminarlauzet/storage/seminarlauzet.appspot.com/files/~2F" TargetMode="External"/><Relationship Id="rId22" Type="http://schemas.openxmlformats.org/officeDocument/2006/relationships/hyperlink" Target="https://github.com/Naima96/Lauzet" TargetMode="Externa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8ADD07-DC9D-4E51-94B8-032CE941C90E}"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fr-FR"/>
        </a:p>
      </dgm:t>
    </dgm:pt>
    <dgm:pt modelId="{CFD560DF-A144-4360-8C05-DA6600425428}">
      <dgm:prSet phldrT="[Texte]"/>
      <dgm:spPr/>
      <dgm:t>
        <a:bodyPr/>
        <a:lstStyle/>
        <a:p>
          <a:pPr algn="ctr"/>
          <a:r>
            <a:rPr lang="fr-FR"/>
            <a:t>PA evaluation</a:t>
          </a:r>
        </a:p>
      </dgm:t>
    </dgm:pt>
    <dgm:pt modelId="{1E7633FE-4000-4A2B-88DD-E80B35155518}" type="parTrans" cxnId="{46E30240-CAFC-4E4C-921F-0C01B0C975FE}">
      <dgm:prSet/>
      <dgm:spPr/>
      <dgm:t>
        <a:bodyPr/>
        <a:lstStyle/>
        <a:p>
          <a:pPr algn="ctr"/>
          <a:endParaRPr lang="fr-FR"/>
        </a:p>
      </dgm:t>
    </dgm:pt>
    <dgm:pt modelId="{5290DB95-1BB1-4316-B2F3-4AD4F54DD6BC}" type="sibTrans" cxnId="{46E30240-CAFC-4E4C-921F-0C01B0C975FE}">
      <dgm:prSet/>
      <dgm:spPr/>
      <dgm:t>
        <a:bodyPr/>
        <a:lstStyle/>
        <a:p>
          <a:pPr algn="ctr"/>
          <a:endParaRPr lang="fr-FR"/>
        </a:p>
      </dgm:t>
    </dgm:pt>
    <dgm:pt modelId="{91520070-D63D-429C-BF4A-C7A732A36365}">
      <dgm:prSet phldrT="[Texte]"/>
      <dgm:spPr/>
      <dgm:t>
        <a:bodyPr/>
        <a:lstStyle/>
        <a:p>
          <a:pPr algn="ctr"/>
          <a:r>
            <a:rPr lang="fr-FR"/>
            <a:t>Static</a:t>
          </a:r>
        </a:p>
      </dgm:t>
    </dgm:pt>
    <dgm:pt modelId="{A2DBEC40-D320-4252-AB9B-8074D94DBB6F}" type="parTrans" cxnId="{8C799D11-091E-44F7-B5F5-B9CA4D8D3A25}">
      <dgm:prSet/>
      <dgm:spPr/>
      <dgm:t>
        <a:bodyPr/>
        <a:lstStyle/>
        <a:p>
          <a:pPr algn="ctr"/>
          <a:endParaRPr lang="fr-FR"/>
        </a:p>
      </dgm:t>
    </dgm:pt>
    <dgm:pt modelId="{8CE26C0D-35FA-43BD-81C5-45A2E9F90357}" type="sibTrans" cxnId="{8C799D11-091E-44F7-B5F5-B9CA4D8D3A25}">
      <dgm:prSet/>
      <dgm:spPr/>
      <dgm:t>
        <a:bodyPr/>
        <a:lstStyle/>
        <a:p>
          <a:pPr algn="ctr"/>
          <a:endParaRPr lang="fr-FR"/>
        </a:p>
      </dgm:t>
    </dgm:pt>
    <dgm:pt modelId="{B68646C2-A0C8-476F-8A62-666AC5DC53F6}">
      <dgm:prSet phldrT="[Texte]"/>
      <dgm:spPr/>
      <dgm:t>
        <a:bodyPr/>
        <a:lstStyle/>
        <a:p>
          <a:pPr algn="ctr"/>
          <a:r>
            <a:rPr lang="fr-FR"/>
            <a:t>Walking</a:t>
          </a:r>
        </a:p>
      </dgm:t>
    </dgm:pt>
    <dgm:pt modelId="{F9B40C0B-8D07-470A-AF90-CB554A09BBD9}" type="parTrans" cxnId="{8A1B71B1-B90C-430B-BC99-6A763C7E0E43}">
      <dgm:prSet/>
      <dgm:spPr/>
      <dgm:t>
        <a:bodyPr/>
        <a:lstStyle/>
        <a:p>
          <a:pPr algn="ctr"/>
          <a:endParaRPr lang="fr-FR"/>
        </a:p>
      </dgm:t>
    </dgm:pt>
    <dgm:pt modelId="{ED51B49F-B9E1-4CF8-97DC-7EF6631817CC}" type="sibTrans" cxnId="{8A1B71B1-B90C-430B-BC99-6A763C7E0E43}">
      <dgm:prSet/>
      <dgm:spPr/>
      <dgm:t>
        <a:bodyPr/>
        <a:lstStyle/>
        <a:p>
          <a:pPr algn="ctr"/>
          <a:endParaRPr lang="fr-FR"/>
        </a:p>
      </dgm:t>
    </dgm:pt>
    <dgm:pt modelId="{FA059F3D-A661-4663-829A-D95E081B618E}">
      <dgm:prSet phldrT="[Texte]"/>
      <dgm:spPr/>
      <dgm:t>
        <a:bodyPr/>
        <a:lstStyle/>
        <a:p>
          <a:pPr algn="ctr"/>
          <a:r>
            <a:rPr lang="fr-FR"/>
            <a:t>Dynamic</a:t>
          </a:r>
        </a:p>
      </dgm:t>
    </dgm:pt>
    <dgm:pt modelId="{698CDC49-C24C-478E-9A7F-B07BB7A2EEFF}" type="parTrans" cxnId="{FF5A6E89-9CCC-41FC-BE2A-FDA9EB304F1A}">
      <dgm:prSet/>
      <dgm:spPr/>
      <dgm:t>
        <a:bodyPr/>
        <a:lstStyle/>
        <a:p>
          <a:pPr algn="ctr"/>
          <a:endParaRPr lang="fr-FR"/>
        </a:p>
      </dgm:t>
    </dgm:pt>
    <dgm:pt modelId="{171384EE-974B-4D0C-B7CC-D523E7D51CCE}" type="sibTrans" cxnId="{FF5A6E89-9CCC-41FC-BE2A-FDA9EB304F1A}">
      <dgm:prSet/>
      <dgm:spPr/>
      <dgm:t>
        <a:bodyPr/>
        <a:lstStyle/>
        <a:p>
          <a:pPr algn="ctr"/>
          <a:endParaRPr lang="fr-FR"/>
        </a:p>
      </dgm:t>
    </dgm:pt>
    <dgm:pt modelId="{C5326174-723E-4B74-9E3E-3D63D80B3EBF}">
      <dgm:prSet phldrT="[Texte]"/>
      <dgm:spPr/>
      <dgm:t>
        <a:bodyPr/>
        <a:lstStyle/>
        <a:p>
          <a:pPr algn="ctr"/>
          <a:r>
            <a:rPr lang="fr-FR"/>
            <a:t>High intensity</a:t>
          </a:r>
        </a:p>
      </dgm:t>
    </dgm:pt>
    <dgm:pt modelId="{65543BB5-D2F0-49BE-8E8A-334A5DE794F4}" type="parTrans" cxnId="{F3A22A0E-9E33-4A11-8860-E9B93A4660A9}">
      <dgm:prSet/>
      <dgm:spPr/>
      <dgm:t>
        <a:bodyPr/>
        <a:lstStyle/>
        <a:p>
          <a:pPr algn="ctr"/>
          <a:endParaRPr lang="fr-FR"/>
        </a:p>
      </dgm:t>
    </dgm:pt>
    <dgm:pt modelId="{2EA3B9E4-4E29-4E56-B961-CA75F8B5A438}" type="sibTrans" cxnId="{F3A22A0E-9E33-4A11-8860-E9B93A4660A9}">
      <dgm:prSet/>
      <dgm:spPr/>
      <dgm:t>
        <a:bodyPr/>
        <a:lstStyle/>
        <a:p>
          <a:pPr algn="ctr"/>
          <a:endParaRPr lang="fr-FR"/>
        </a:p>
      </dgm:t>
    </dgm:pt>
    <dgm:pt modelId="{F21A3296-7057-4478-9E0E-EF28A2212258}">
      <dgm:prSet phldrT="[Texte]"/>
      <dgm:spPr/>
      <dgm:t>
        <a:bodyPr/>
        <a:lstStyle/>
        <a:p>
          <a:pPr algn="ctr"/>
          <a:r>
            <a:rPr lang="fr-FR"/>
            <a:t>Sitting</a:t>
          </a:r>
        </a:p>
      </dgm:t>
    </dgm:pt>
    <dgm:pt modelId="{ACF29CEC-5834-4934-BF10-5D56ED835D99}" type="parTrans" cxnId="{A9991A14-5828-4F35-8DA5-42922CCFEE9C}">
      <dgm:prSet/>
      <dgm:spPr/>
      <dgm:t>
        <a:bodyPr/>
        <a:lstStyle/>
        <a:p>
          <a:pPr algn="ctr"/>
          <a:endParaRPr lang="fr-FR"/>
        </a:p>
      </dgm:t>
    </dgm:pt>
    <dgm:pt modelId="{D6F7A137-903C-41A8-98EC-ADBBBB684756}" type="sibTrans" cxnId="{A9991A14-5828-4F35-8DA5-42922CCFEE9C}">
      <dgm:prSet/>
      <dgm:spPr/>
      <dgm:t>
        <a:bodyPr/>
        <a:lstStyle/>
        <a:p>
          <a:pPr algn="ctr"/>
          <a:endParaRPr lang="fr-FR"/>
        </a:p>
      </dgm:t>
    </dgm:pt>
    <dgm:pt modelId="{B501E4CC-AA46-41AE-9E0C-F3A6148B3541}">
      <dgm:prSet phldrT="[Texte]"/>
      <dgm:spPr/>
      <dgm:t>
        <a:bodyPr/>
        <a:lstStyle/>
        <a:p>
          <a:pPr algn="ctr"/>
          <a:r>
            <a:rPr lang="fr-FR"/>
            <a:t>Lying</a:t>
          </a:r>
        </a:p>
      </dgm:t>
    </dgm:pt>
    <dgm:pt modelId="{033AACB0-4632-4F5B-BBBD-BB40ABFB3E08}" type="parTrans" cxnId="{ECCCFDD9-692A-43C2-89FF-3D3FCCF8A4D0}">
      <dgm:prSet/>
      <dgm:spPr/>
      <dgm:t>
        <a:bodyPr/>
        <a:lstStyle/>
        <a:p>
          <a:pPr algn="ctr"/>
          <a:endParaRPr lang="fr-FR"/>
        </a:p>
      </dgm:t>
    </dgm:pt>
    <dgm:pt modelId="{1A2C6BFF-A118-4F4F-A538-F433053387E2}" type="sibTrans" cxnId="{ECCCFDD9-692A-43C2-89FF-3D3FCCF8A4D0}">
      <dgm:prSet/>
      <dgm:spPr/>
      <dgm:t>
        <a:bodyPr/>
        <a:lstStyle/>
        <a:p>
          <a:pPr algn="ctr"/>
          <a:endParaRPr lang="fr-FR"/>
        </a:p>
      </dgm:t>
    </dgm:pt>
    <dgm:pt modelId="{A7536A45-FF13-4EDF-A79D-A155C2F2E0C2}">
      <dgm:prSet phldrT="[Texte]"/>
      <dgm:spPr/>
      <dgm:t>
        <a:bodyPr/>
        <a:lstStyle/>
        <a:p>
          <a:pPr algn="ctr"/>
          <a:r>
            <a:rPr lang="fr-FR"/>
            <a:t>Standing</a:t>
          </a:r>
        </a:p>
      </dgm:t>
    </dgm:pt>
    <dgm:pt modelId="{C1AAE2B5-8387-4EA1-9278-CBC9C256A1E3}" type="parTrans" cxnId="{4F7627A4-A6C9-462D-ADE6-BA51627349BB}">
      <dgm:prSet/>
      <dgm:spPr/>
      <dgm:t>
        <a:bodyPr/>
        <a:lstStyle/>
        <a:p>
          <a:pPr algn="ctr"/>
          <a:endParaRPr lang="fr-FR"/>
        </a:p>
      </dgm:t>
    </dgm:pt>
    <dgm:pt modelId="{E34D2301-F1C8-4A1D-B4AB-EB867E3BF721}" type="sibTrans" cxnId="{4F7627A4-A6C9-462D-ADE6-BA51627349BB}">
      <dgm:prSet/>
      <dgm:spPr/>
      <dgm:t>
        <a:bodyPr/>
        <a:lstStyle/>
        <a:p>
          <a:pPr algn="ctr"/>
          <a:endParaRPr lang="fr-FR"/>
        </a:p>
      </dgm:t>
    </dgm:pt>
    <dgm:pt modelId="{AB5E51BD-9D5C-4005-A0AA-DB0CC118BAAB}" type="pres">
      <dgm:prSet presAssocID="{898ADD07-DC9D-4E51-94B8-032CE941C90E}" presName="hierChild1" presStyleCnt="0">
        <dgm:presLayoutVars>
          <dgm:chPref val="1"/>
          <dgm:dir/>
          <dgm:animOne val="branch"/>
          <dgm:animLvl val="lvl"/>
          <dgm:resizeHandles/>
        </dgm:presLayoutVars>
      </dgm:prSet>
      <dgm:spPr/>
    </dgm:pt>
    <dgm:pt modelId="{66793DC4-B991-452E-90BA-D002FC3DC844}" type="pres">
      <dgm:prSet presAssocID="{CFD560DF-A144-4360-8C05-DA6600425428}" presName="hierRoot1" presStyleCnt="0"/>
      <dgm:spPr/>
    </dgm:pt>
    <dgm:pt modelId="{76C48C2C-EBE0-4D78-B162-C68D958DBAD9}" type="pres">
      <dgm:prSet presAssocID="{CFD560DF-A144-4360-8C05-DA6600425428}" presName="composite" presStyleCnt="0"/>
      <dgm:spPr/>
    </dgm:pt>
    <dgm:pt modelId="{0AF61E10-A979-47BE-AC67-C8BCB3395BCC}" type="pres">
      <dgm:prSet presAssocID="{CFD560DF-A144-4360-8C05-DA6600425428}" presName="background" presStyleLbl="node0" presStyleIdx="0" presStyleCnt="1"/>
      <dgm:spPr/>
    </dgm:pt>
    <dgm:pt modelId="{253DF975-EF13-422F-A009-31FF729B5677}" type="pres">
      <dgm:prSet presAssocID="{CFD560DF-A144-4360-8C05-DA6600425428}" presName="text" presStyleLbl="fgAcc0" presStyleIdx="0" presStyleCnt="1">
        <dgm:presLayoutVars>
          <dgm:chPref val="3"/>
        </dgm:presLayoutVars>
      </dgm:prSet>
      <dgm:spPr/>
    </dgm:pt>
    <dgm:pt modelId="{156F904E-6F6C-44E8-8F5F-40F66C56BAD2}" type="pres">
      <dgm:prSet presAssocID="{CFD560DF-A144-4360-8C05-DA6600425428}" presName="hierChild2" presStyleCnt="0"/>
      <dgm:spPr/>
    </dgm:pt>
    <dgm:pt modelId="{8D6C4D59-4098-4982-921F-151422BBC675}" type="pres">
      <dgm:prSet presAssocID="{A2DBEC40-D320-4252-AB9B-8074D94DBB6F}" presName="Name10" presStyleLbl="parChTrans1D2" presStyleIdx="0" presStyleCnt="4"/>
      <dgm:spPr/>
    </dgm:pt>
    <dgm:pt modelId="{41E8312F-762E-4E61-8CD4-E96B2E2305C9}" type="pres">
      <dgm:prSet presAssocID="{91520070-D63D-429C-BF4A-C7A732A36365}" presName="hierRoot2" presStyleCnt="0"/>
      <dgm:spPr/>
    </dgm:pt>
    <dgm:pt modelId="{62189FEC-5F6C-4D01-83A5-F9868828C348}" type="pres">
      <dgm:prSet presAssocID="{91520070-D63D-429C-BF4A-C7A732A36365}" presName="composite2" presStyleCnt="0"/>
      <dgm:spPr/>
    </dgm:pt>
    <dgm:pt modelId="{8549A72E-8B74-4BD4-A1DF-D462A99C3453}" type="pres">
      <dgm:prSet presAssocID="{91520070-D63D-429C-BF4A-C7A732A36365}" presName="background2" presStyleLbl="node2" presStyleIdx="0" presStyleCnt="4"/>
      <dgm:spPr/>
    </dgm:pt>
    <dgm:pt modelId="{9AEB7460-44CD-497B-BD09-DF93A8C710F9}" type="pres">
      <dgm:prSet presAssocID="{91520070-D63D-429C-BF4A-C7A732A36365}" presName="text2" presStyleLbl="fgAcc2" presStyleIdx="0" presStyleCnt="4">
        <dgm:presLayoutVars>
          <dgm:chPref val="3"/>
        </dgm:presLayoutVars>
      </dgm:prSet>
      <dgm:spPr/>
    </dgm:pt>
    <dgm:pt modelId="{925C2BDA-3AC5-4435-B0B7-C149B79D5320}" type="pres">
      <dgm:prSet presAssocID="{91520070-D63D-429C-BF4A-C7A732A36365}" presName="hierChild3" presStyleCnt="0"/>
      <dgm:spPr/>
    </dgm:pt>
    <dgm:pt modelId="{B8A4855F-5E89-4CEE-8953-C79A1E9EC162}" type="pres">
      <dgm:prSet presAssocID="{ACF29CEC-5834-4934-BF10-5D56ED835D99}" presName="Name17" presStyleLbl="parChTrans1D3" presStyleIdx="0" presStyleCnt="3"/>
      <dgm:spPr/>
    </dgm:pt>
    <dgm:pt modelId="{DC2792C9-84EE-4B75-ADE1-264902DF7DA2}" type="pres">
      <dgm:prSet presAssocID="{F21A3296-7057-4478-9E0E-EF28A2212258}" presName="hierRoot3" presStyleCnt="0"/>
      <dgm:spPr/>
    </dgm:pt>
    <dgm:pt modelId="{3AADC1EC-7B64-42B5-B66A-687D887F79EA}" type="pres">
      <dgm:prSet presAssocID="{F21A3296-7057-4478-9E0E-EF28A2212258}" presName="composite3" presStyleCnt="0"/>
      <dgm:spPr/>
    </dgm:pt>
    <dgm:pt modelId="{147FEF89-9B33-4E17-A86B-41A695381343}" type="pres">
      <dgm:prSet presAssocID="{F21A3296-7057-4478-9E0E-EF28A2212258}" presName="background3" presStyleLbl="node3" presStyleIdx="0" presStyleCnt="3"/>
      <dgm:spPr/>
    </dgm:pt>
    <dgm:pt modelId="{A2B55D83-363F-4BA4-A6E5-CE2E56A2F288}" type="pres">
      <dgm:prSet presAssocID="{F21A3296-7057-4478-9E0E-EF28A2212258}" presName="text3" presStyleLbl="fgAcc3" presStyleIdx="0" presStyleCnt="3">
        <dgm:presLayoutVars>
          <dgm:chPref val="3"/>
        </dgm:presLayoutVars>
      </dgm:prSet>
      <dgm:spPr/>
    </dgm:pt>
    <dgm:pt modelId="{7CDF18E3-7C1A-41FE-8DC4-9AD49E3165ED}" type="pres">
      <dgm:prSet presAssocID="{F21A3296-7057-4478-9E0E-EF28A2212258}" presName="hierChild4" presStyleCnt="0"/>
      <dgm:spPr/>
    </dgm:pt>
    <dgm:pt modelId="{074E8739-1204-4F6C-8C17-9E9407B3EA58}" type="pres">
      <dgm:prSet presAssocID="{033AACB0-4632-4F5B-BBBD-BB40ABFB3E08}" presName="Name17" presStyleLbl="parChTrans1D3" presStyleIdx="1" presStyleCnt="3"/>
      <dgm:spPr/>
    </dgm:pt>
    <dgm:pt modelId="{A1397279-E950-49F3-BA4E-6A8904FA9C4C}" type="pres">
      <dgm:prSet presAssocID="{B501E4CC-AA46-41AE-9E0C-F3A6148B3541}" presName="hierRoot3" presStyleCnt="0"/>
      <dgm:spPr/>
    </dgm:pt>
    <dgm:pt modelId="{DF41B04B-D911-42D8-B78D-55895D7A1A9D}" type="pres">
      <dgm:prSet presAssocID="{B501E4CC-AA46-41AE-9E0C-F3A6148B3541}" presName="composite3" presStyleCnt="0"/>
      <dgm:spPr/>
    </dgm:pt>
    <dgm:pt modelId="{2EABF1A1-2F13-43AE-98A7-6A386FD46736}" type="pres">
      <dgm:prSet presAssocID="{B501E4CC-AA46-41AE-9E0C-F3A6148B3541}" presName="background3" presStyleLbl="node3" presStyleIdx="1" presStyleCnt="3"/>
      <dgm:spPr/>
    </dgm:pt>
    <dgm:pt modelId="{7C5AC249-666A-4A12-A792-1F2F3FAE95C5}" type="pres">
      <dgm:prSet presAssocID="{B501E4CC-AA46-41AE-9E0C-F3A6148B3541}" presName="text3" presStyleLbl="fgAcc3" presStyleIdx="1" presStyleCnt="3">
        <dgm:presLayoutVars>
          <dgm:chPref val="3"/>
        </dgm:presLayoutVars>
      </dgm:prSet>
      <dgm:spPr/>
    </dgm:pt>
    <dgm:pt modelId="{5737F02B-92A7-473D-AEFD-03326237158F}" type="pres">
      <dgm:prSet presAssocID="{B501E4CC-AA46-41AE-9E0C-F3A6148B3541}" presName="hierChild4" presStyleCnt="0"/>
      <dgm:spPr/>
    </dgm:pt>
    <dgm:pt modelId="{BC7FFA81-ACB3-487B-8523-BA34D56132EC}" type="pres">
      <dgm:prSet presAssocID="{C1AAE2B5-8387-4EA1-9278-CBC9C256A1E3}" presName="Name17" presStyleLbl="parChTrans1D3" presStyleIdx="2" presStyleCnt="3"/>
      <dgm:spPr/>
    </dgm:pt>
    <dgm:pt modelId="{2CA049E1-D543-4A8B-8AF6-192220CB8A72}" type="pres">
      <dgm:prSet presAssocID="{A7536A45-FF13-4EDF-A79D-A155C2F2E0C2}" presName="hierRoot3" presStyleCnt="0"/>
      <dgm:spPr/>
    </dgm:pt>
    <dgm:pt modelId="{9B48ADF9-4F46-4FC5-A0A6-A27E609C3C6F}" type="pres">
      <dgm:prSet presAssocID="{A7536A45-FF13-4EDF-A79D-A155C2F2E0C2}" presName="composite3" presStyleCnt="0"/>
      <dgm:spPr/>
    </dgm:pt>
    <dgm:pt modelId="{7DF82EC3-14D8-4191-B76C-3D4923DCCAA6}" type="pres">
      <dgm:prSet presAssocID="{A7536A45-FF13-4EDF-A79D-A155C2F2E0C2}" presName="background3" presStyleLbl="node3" presStyleIdx="2" presStyleCnt="3"/>
      <dgm:spPr/>
    </dgm:pt>
    <dgm:pt modelId="{D4B4AEBA-4813-489E-9A8C-DC79D1C75914}" type="pres">
      <dgm:prSet presAssocID="{A7536A45-FF13-4EDF-A79D-A155C2F2E0C2}" presName="text3" presStyleLbl="fgAcc3" presStyleIdx="2" presStyleCnt="3">
        <dgm:presLayoutVars>
          <dgm:chPref val="3"/>
        </dgm:presLayoutVars>
      </dgm:prSet>
      <dgm:spPr/>
    </dgm:pt>
    <dgm:pt modelId="{F0181BDD-3969-412C-960C-D1CC1CDE4086}" type="pres">
      <dgm:prSet presAssocID="{A7536A45-FF13-4EDF-A79D-A155C2F2E0C2}" presName="hierChild4" presStyleCnt="0"/>
      <dgm:spPr/>
    </dgm:pt>
    <dgm:pt modelId="{700638A9-0466-47FE-BEF9-6D3C7A5DC8BE}" type="pres">
      <dgm:prSet presAssocID="{F9B40C0B-8D07-470A-AF90-CB554A09BBD9}" presName="Name10" presStyleLbl="parChTrans1D2" presStyleIdx="1" presStyleCnt="4"/>
      <dgm:spPr/>
    </dgm:pt>
    <dgm:pt modelId="{3E01E26B-D77A-4A2E-AFE2-B97702C95F24}" type="pres">
      <dgm:prSet presAssocID="{B68646C2-A0C8-476F-8A62-666AC5DC53F6}" presName="hierRoot2" presStyleCnt="0"/>
      <dgm:spPr/>
    </dgm:pt>
    <dgm:pt modelId="{8237B55A-FE1D-4EFF-A329-1EECFABD4487}" type="pres">
      <dgm:prSet presAssocID="{B68646C2-A0C8-476F-8A62-666AC5DC53F6}" presName="composite2" presStyleCnt="0"/>
      <dgm:spPr/>
    </dgm:pt>
    <dgm:pt modelId="{6437A344-2EF8-44B0-8039-551764C04546}" type="pres">
      <dgm:prSet presAssocID="{B68646C2-A0C8-476F-8A62-666AC5DC53F6}" presName="background2" presStyleLbl="node2" presStyleIdx="1" presStyleCnt="4"/>
      <dgm:spPr/>
    </dgm:pt>
    <dgm:pt modelId="{F145DEE5-2E05-46B5-8F64-CFD8F176ECC3}" type="pres">
      <dgm:prSet presAssocID="{B68646C2-A0C8-476F-8A62-666AC5DC53F6}" presName="text2" presStyleLbl="fgAcc2" presStyleIdx="1" presStyleCnt="4">
        <dgm:presLayoutVars>
          <dgm:chPref val="3"/>
        </dgm:presLayoutVars>
      </dgm:prSet>
      <dgm:spPr/>
    </dgm:pt>
    <dgm:pt modelId="{3D85B8BB-D47F-4602-8D3E-33BE5358E3C5}" type="pres">
      <dgm:prSet presAssocID="{B68646C2-A0C8-476F-8A62-666AC5DC53F6}" presName="hierChild3" presStyleCnt="0"/>
      <dgm:spPr/>
    </dgm:pt>
    <dgm:pt modelId="{8B8980FE-6849-4392-9A55-BE787132983D}" type="pres">
      <dgm:prSet presAssocID="{698CDC49-C24C-478E-9A7F-B07BB7A2EEFF}" presName="Name10" presStyleLbl="parChTrans1D2" presStyleIdx="2" presStyleCnt="4"/>
      <dgm:spPr/>
    </dgm:pt>
    <dgm:pt modelId="{A853E622-EB40-4DC6-B345-39329F0DCB36}" type="pres">
      <dgm:prSet presAssocID="{FA059F3D-A661-4663-829A-D95E081B618E}" presName="hierRoot2" presStyleCnt="0"/>
      <dgm:spPr/>
    </dgm:pt>
    <dgm:pt modelId="{F6CE5330-5E69-4D72-89D1-A8C4B8486331}" type="pres">
      <dgm:prSet presAssocID="{FA059F3D-A661-4663-829A-D95E081B618E}" presName="composite2" presStyleCnt="0"/>
      <dgm:spPr/>
    </dgm:pt>
    <dgm:pt modelId="{669D4689-3153-4F54-8348-DD7BD678AB5F}" type="pres">
      <dgm:prSet presAssocID="{FA059F3D-A661-4663-829A-D95E081B618E}" presName="background2" presStyleLbl="node2" presStyleIdx="2" presStyleCnt="4"/>
      <dgm:spPr/>
    </dgm:pt>
    <dgm:pt modelId="{69B596AF-DF26-46F6-87FE-CA8533D69B13}" type="pres">
      <dgm:prSet presAssocID="{FA059F3D-A661-4663-829A-D95E081B618E}" presName="text2" presStyleLbl="fgAcc2" presStyleIdx="2" presStyleCnt="4">
        <dgm:presLayoutVars>
          <dgm:chPref val="3"/>
        </dgm:presLayoutVars>
      </dgm:prSet>
      <dgm:spPr/>
    </dgm:pt>
    <dgm:pt modelId="{9A8B4792-D6BB-41DA-A247-E3C7D686821E}" type="pres">
      <dgm:prSet presAssocID="{FA059F3D-A661-4663-829A-D95E081B618E}" presName="hierChild3" presStyleCnt="0"/>
      <dgm:spPr/>
    </dgm:pt>
    <dgm:pt modelId="{C362D694-4846-44B1-8620-A45F086C15D3}" type="pres">
      <dgm:prSet presAssocID="{65543BB5-D2F0-49BE-8E8A-334A5DE794F4}" presName="Name10" presStyleLbl="parChTrans1D2" presStyleIdx="3" presStyleCnt="4"/>
      <dgm:spPr/>
    </dgm:pt>
    <dgm:pt modelId="{42432412-EC5F-44A1-BCE0-56943427CD0F}" type="pres">
      <dgm:prSet presAssocID="{C5326174-723E-4B74-9E3E-3D63D80B3EBF}" presName="hierRoot2" presStyleCnt="0"/>
      <dgm:spPr/>
    </dgm:pt>
    <dgm:pt modelId="{EAE1BA76-158B-469B-BB26-6D01FA18F595}" type="pres">
      <dgm:prSet presAssocID="{C5326174-723E-4B74-9E3E-3D63D80B3EBF}" presName="composite2" presStyleCnt="0"/>
      <dgm:spPr/>
    </dgm:pt>
    <dgm:pt modelId="{21C7CC60-7611-4324-85D6-3AE861912C25}" type="pres">
      <dgm:prSet presAssocID="{C5326174-723E-4B74-9E3E-3D63D80B3EBF}" presName="background2" presStyleLbl="node2" presStyleIdx="3" presStyleCnt="4"/>
      <dgm:spPr/>
    </dgm:pt>
    <dgm:pt modelId="{D50CF05A-C4C0-45AA-8A59-2ED029E94A0F}" type="pres">
      <dgm:prSet presAssocID="{C5326174-723E-4B74-9E3E-3D63D80B3EBF}" presName="text2" presStyleLbl="fgAcc2" presStyleIdx="3" presStyleCnt="4">
        <dgm:presLayoutVars>
          <dgm:chPref val="3"/>
        </dgm:presLayoutVars>
      </dgm:prSet>
      <dgm:spPr/>
    </dgm:pt>
    <dgm:pt modelId="{007CE197-806F-4AA2-93F1-5F2F61894450}" type="pres">
      <dgm:prSet presAssocID="{C5326174-723E-4B74-9E3E-3D63D80B3EBF}" presName="hierChild3" presStyleCnt="0"/>
      <dgm:spPr/>
    </dgm:pt>
  </dgm:ptLst>
  <dgm:cxnLst>
    <dgm:cxn modelId="{F3A22A0E-9E33-4A11-8860-E9B93A4660A9}" srcId="{CFD560DF-A144-4360-8C05-DA6600425428}" destId="{C5326174-723E-4B74-9E3E-3D63D80B3EBF}" srcOrd="3" destOrd="0" parTransId="{65543BB5-D2F0-49BE-8E8A-334A5DE794F4}" sibTransId="{2EA3B9E4-4E29-4E56-B961-CA75F8B5A438}"/>
    <dgm:cxn modelId="{8C799D11-091E-44F7-B5F5-B9CA4D8D3A25}" srcId="{CFD560DF-A144-4360-8C05-DA6600425428}" destId="{91520070-D63D-429C-BF4A-C7A732A36365}" srcOrd="0" destOrd="0" parTransId="{A2DBEC40-D320-4252-AB9B-8074D94DBB6F}" sibTransId="{8CE26C0D-35FA-43BD-81C5-45A2E9F90357}"/>
    <dgm:cxn modelId="{A9991A14-5828-4F35-8DA5-42922CCFEE9C}" srcId="{91520070-D63D-429C-BF4A-C7A732A36365}" destId="{F21A3296-7057-4478-9E0E-EF28A2212258}" srcOrd="0" destOrd="0" parTransId="{ACF29CEC-5834-4934-BF10-5D56ED835D99}" sibTransId="{D6F7A137-903C-41A8-98EC-ADBBBB684756}"/>
    <dgm:cxn modelId="{26031116-B3CB-4029-9C47-6FFA014BF097}" type="presOf" srcId="{B68646C2-A0C8-476F-8A62-666AC5DC53F6}" destId="{F145DEE5-2E05-46B5-8F64-CFD8F176ECC3}" srcOrd="0" destOrd="0" presId="urn:microsoft.com/office/officeart/2005/8/layout/hierarchy1"/>
    <dgm:cxn modelId="{8A1D441F-402C-4B24-873A-20A0D016E2F5}" type="presOf" srcId="{C1AAE2B5-8387-4EA1-9278-CBC9C256A1E3}" destId="{BC7FFA81-ACB3-487B-8523-BA34D56132EC}" srcOrd="0" destOrd="0" presId="urn:microsoft.com/office/officeart/2005/8/layout/hierarchy1"/>
    <dgm:cxn modelId="{76E5952D-30E1-447B-A301-242C04094B0E}" type="presOf" srcId="{A7536A45-FF13-4EDF-A79D-A155C2F2E0C2}" destId="{D4B4AEBA-4813-489E-9A8C-DC79D1C75914}" srcOrd="0" destOrd="0" presId="urn:microsoft.com/office/officeart/2005/8/layout/hierarchy1"/>
    <dgm:cxn modelId="{AD26EC31-50E8-4693-938E-D9206FCAD6EE}" type="presOf" srcId="{91520070-D63D-429C-BF4A-C7A732A36365}" destId="{9AEB7460-44CD-497B-BD09-DF93A8C710F9}" srcOrd="0" destOrd="0" presId="urn:microsoft.com/office/officeart/2005/8/layout/hierarchy1"/>
    <dgm:cxn modelId="{49E53732-66C7-4CCC-A2D5-9108706D461E}" type="presOf" srcId="{65543BB5-D2F0-49BE-8E8A-334A5DE794F4}" destId="{C362D694-4846-44B1-8620-A45F086C15D3}" srcOrd="0" destOrd="0" presId="urn:microsoft.com/office/officeart/2005/8/layout/hierarchy1"/>
    <dgm:cxn modelId="{7C48F133-697D-4B2D-B0A3-3E65AEC920ED}" type="presOf" srcId="{A2DBEC40-D320-4252-AB9B-8074D94DBB6F}" destId="{8D6C4D59-4098-4982-921F-151422BBC675}" srcOrd="0" destOrd="0" presId="urn:microsoft.com/office/officeart/2005/8/layout/hierarchy1"/>
    <dgm:cxn modelId="{46E30240-CAFC-4E4C-921F-0C01B0C975FE}" srcId="{898ADD07-DC9D-4E51-94B8-032CE941C90E}" destId="{CFD560DF-A144-4360-8C05-DA6600425428}" srcOrd="0" destOrd="0" parTransId="{1E7633FE-4000-4A2B-88DD-E80B35155518}" sibTransId="{5290DB95-1BB1-4316-B2F3-4AD4F54DD6BC}"/>
    <dgm:cxn modelId="{739E6F55-FC6C-46F2-9FA7-474C13515427}" type="presOf" srcId="{F21A3296-7057-4478-9E0E-EF28A2212258}" destId="{A2B55D83-363F-4BA4-A6E5-CE2E56A2F288}" srcOrd="0" destOrd="0" presId="urn:microsoft.com/office/officeart/2005/8/layout/hierarchy1"/>
    <dgm:cxn modelId="{8B9C467B-6477-4784-B585-6B4DD06108BB}" type="presOf" srcId="{B501E4CC-AA46-41AE-9E0C-F3A6148B3541}" destId="{7C5AC249-666A-4A12-A792-1F2F3FAE95C5}" srcOrd="0" destOrd="0" presId="urn:microsoft.com/office/officeart/2005/8/layout/hierarchy1"/>
    <dgm:cxn modelId="{FF5A6E89-9CCC-41FC-BE2A-FDA9EB304F1A}" srcId="{CFD560DF-A144-4360-8C05-DA6600425428}" destId="{FA059F3D-A661-4663-829A-D95E081B618E}" srcOrd="2" destOrd="0" parTransId="{698CDC49-C24C-478E-9A7F-B07BB7A2EEFF}" sibTransId="{171384EE-974B-4D0C-B7CC-D523E7D51CCE}"/>
    <dgm:cxn modelId="{65AC668A-EC59-4B58-ABB3-8543E7F24475}" type="presOf" srcId="{CFD560DF-A144-4360-8C05-DA6600425428}" destId="{253DF975-EF13-422F-A009-31FF729B5677}" srcOrd="0" destOrd="0" presId="urn:microsoft.com/office/officeart/2005/8/layout/hierarchy1"/>
    <dgm:cxn modelId="{E41EE78E-903D-4BE1-8E21-E2D08D8D8664}" type="presOf" srcId="{ACF29CEC-5834-4934-BF10-5D56ED835D99}" destId="{B8A4855F-5E89-4CEE-8953-C79A1E9EC162}" srcOrd="0" destOrd="0" presId="urn:microsoft.com/office/officeart/2005/8/layout/hierarchy1"/>
    <dgm:cxn modelId="{80803A9D-A8E5-4359-A40A-30D351F4E5BB}" type="presOf" srcId="{FA059F3D-A661-4663-829A-D95E081B618E}" destId="{69B596AF-DF26-46F6-87FE-CA8533D69B13}" srcOrd="0" destOrd="0" presId="urn:microsoft.com/office/officeart/2005/8/layout/hierarchy1"/>
    <dgm:cxn modelId="{37B431A0-BD07-4CA4-8890-EC0F6F9E22A7}" type="presOf" srcId="{C5326174-723E-4B74-9E3E-3D63D80B3EBF}" destId="{D50CF05A-C4C0-45AA-8A59-2ED029E94A0F}" srcOrd="0" destOrd="0" presId="urn:microsoft.com/office/officeart/2005/8/layout/hierarchy1"/>
    <dgm:cxn modelId="{4F7627A4-A6C9-462D-ADE6-BA51627349BB}" srcId="{91520070-D63D-429C-BF4A-C7A732A36365}" destId="{A7536A45-FF13-4EDF-A79D-A155C2F2E0C2}" srcOrd="2" destOrd="0" parTransId="{C1AAE2B5-8387-4EA1-9278-CBC9C256A1E3}" sibTransId="{E34D2301-F1C8-4A1D-B4AB-EB867E3BF721}"/>
    <dgm:cxn modelId="{8A1B71B1-B90C-430B-BC99-6A763C7E0E43}" srcId="{CFD560DF-A144-4360-8C05-DA6600425428}" destId="{B68646C2-A0C8-476F-8A62-666AC5DC53F6}" srcOrd="1" destOrd="0" parTransId="{F9B40C0B-8D07-470A-AF90-CB554A09BBD9}" sibTransId="{ED51B49F-B9E1-4CF8-97DC-7EF6631817CC}"/>
    <dgm:cxn modelId="{10CF03D1-109B-4302-8A76-5DF9F5E6071A}" type="presOf" srcId="{033AACB0-4632-4F5B-BBBD-BB40ABFB3E08}" destId="{074E8739-1204-4F6C-8C17-9E9407B3EA58}" srcOrd="0" destOrd="0" presId="urn:microsoft.com/office/officeart/2005/8/layout/hierarchy1"/>
    <dgm:cxn modelId="{ECCCFDD9-692A-43C2-89FF-3D3FCCF8A4D0}" srcId="{91520070-D63D-429C-BF4A-C7A732A36365}" destId="{B501E4CC-AA46-41AE-9E0C-F3A6148B3541}" srcOrd="1" destOrd="0" parTransId="{033AACB0-4632-4F5B-BBBD-BB40ABFB3E08}" sibTransId="{1A2C6BFF-A118-4F4F-A538-F433053387E2}"/>
    <dgm:cxn modelId="{98F5E9E8-6C23-4B64-BED6-437133E619B6}" type="presOf" srcId="{698CDC49-C24C-478E-9A7F-B07BB7A2EEFF}" destId="{8B8980FE-6849-4392-9A55-BE787132983D}" srcOrd="0" destOrd="0" presId="urn:microsoft.com/office/officeart/2005/8/layout/hierarchy1"/>
    <dgm:cxn modelId="{ADA2D3EA-60E5-4C77-9D0F-B86DA370C9D0}" type="presOf" srcId="{898ADD07-DC9D-4E51-94B8-032CE941C90E}" destId="{AB5E51BD-9D5C-4005-A0AA-DB0CC118BAAB}" srcOrd="0" destOrd="0" presId="urn:microsoft.com/office/officeart/2005/8/layout/hierarchy1"/>
    <dgm:cxn modelId="{F4D2E4F0-2C9E-4B44-9623-604A544D3982}" type="presOf" srcId="{F9B40C0B-8D07-470A-AF90-CB554A09BBD9}" destId="{700638A9-0466-47FE-BEF9-6D3C7A5DC8BE}" srcOrd="0" destOrd="0" presId="urn:microsoft.com/office/officeart/2005/8/layout/hierarchy1"/>
    <dgm:cxn modelId="{A0400D17-A0D4-419A-A266-B585BCF5A823}" type="presParOf" srcId="{AB5E51BD-9D5C-4005-A0AA-DB0CC118BAAB}" destId="{66793DC4-B991-452E-90BA-D002FC3DC844}" srcOrd="0" destOrd="0" presId="urn:microsoft.com/office/officeart/2005/8/layout/hierarchy1"/>
    <dgm:cxn modelId="{E09C0FC4-9C40-4F35-BA2A-7D5FC021581E}" type="presParOf" srcId="{66793DC4-B991-452E-90BA-D002FC3DC844}" destId="{76C48C2C-EBE0-4D78-B162-C68D958DBAD9}" srcOrd="0" destOrd="0" presId="urn:microsoft.com/office/officeart/2005/8/layout/hierarchy1"/>
    <dgm:cxn modelId="{9F649E5F-5B00-4372-B910-299F68DFD0C8}" type="presParOf" srcId="{76C48C2C-EBE0-4D78-B162-C68D958DBAD9}" destId="{0AF61E10-A979-47BE-AC67-C8BCB3395BCC}" srcOrd="0" destOrd="0" presId="urn:microsoft.com/office/officeart/2005/8/layout/hierarchy1"/>
    <dgm:cxn modelId="{A32C7D3D-B090-4856-9AA4-FF01E0F3DECD}" type="presParOf" srcId="{76C48C2C-EBE0-4D78-B162-C68D958DBAD9}" destId="{253DF975-EF13-422F-A009-31FF729B5677}" srcOrd="1" destOrd="0" presId="urn:microsoft.com/office/officeart/2005/8/layout/hierarchy1"/>
    <dgm:cxn modelId="{7F0AD58F-54D8-4AB5-9D61-C47B66C1BED3}" type="presParOf" srcId="{66793DC4-B991-452E-90BA-D002FC3DC844}" destId="{156F904E-6F6C-44E8-8F5F-40F66C56BAD2}" srcOrd="1" destOrd="0" presId="urn:microsoft.com/office/officeart/2005/8/layout/hierarchy1"/>
    <dgm:cxn modelId="{99FA80B5-D88F-4665-8269-FE8B0E633AD1}" type="presParOf" srcId="{156F904E-6F6C-44E8-8F5F-40F66C56BAD2}" destId="{8D6C4D59-4098-4982-921F-151422BBC675}" srcOrd="0" destOrd="0" presId="urn:microsoft.com/office/officeart/2005/8/layout/hierarchy1"/>
    <dgm:cxn modelId="{070C3193-051A-49F9-A789-17F9BF5D4B54}" type="presParOf" srcId="{156F904E-6F6C-44E8-8F5F-40F66C56BAD2}" destId="{41E8312F-762E-4E61-8CD4-E96B2E2305C9}" srcOrd="1" destOrd="0" presId="urn:microsoft.com/office/officeart/2005/8/layout/hierarchy1"/>
    <dgm:cxn modelId="{9A8D5532-669A-4CF1-88E6-C85D8CEE4521}" type="presParOf" srcId="{41E8312F-762E-4E61-8CD4-E96B2E2305C9}" destId="{62189FEC-5F6C-4D01-83A5-F9868828C348}" srcOrd="0" destOrd="0" presId="urn:microsoft.com/office/officeart/2005/8/layout/hierarchy1"/>
    <dgm:cxn modelId="{C2E1A234-3AB9-4F1F-8933-28E5BACBF0ED}" type="presParOf" srcId="{62189FEC-5F6C-4D01-83A5-F9868828C348}" destId="{8549A72E-8B74-4BD4-A1DF-D462A99C3453}" srcOrd="0" destOrd="0" presId="urn:microsoft.com/office/officeart/2005/8/layout/hierarchy1"/>
    <dgm:cxn modelId="{2C397025-59F3-4941-88E5-7BA704F4B0DE}" type="presParOf" srcId="{62189FEC-5F6C-4D01-83A5-F9868828C348}" destId="{9AEB7460-44CD-497B-BD09-DF93A8C710F9}" srcOrd="1" destOrd="0" presId="urn:microsoft.com/office/officeart/2005/8/layout/hierarchy1"/>
    <dgm:cxn modelId="{589F8315-09F2-4C7D-833E-D47CAF8372ED}" type="presParOf" srcId="{41E8312F-762E-4E61-8CD4-E96B2E2305C9}" destId="{925C2BDA-3AC5-4435-B0B7-C149B79D5320}" srcOrd="1" destOrd="0" presId="urn:microsoft.com/office/officeart/2005/8/layout/hierarchy1"/>
    <dgm:cxn modelId="{2BB4A6FE-5A5A-4AF9-9568-A99AACF1D201}" type="presParOf" srcId="{925C2BDA-3AC5-4435-B0B7-C149B79D5320}" destId="{B8A4855F-5E89-4CEE-8953-C79A1E9EC162}" srcOrd="0" destOrd="0" presId="urn:microsoft.com/office/officeart/2005/8/layout/hierarchy1"/>
    <dgm:cxn modelId="{5E7C5E5A-EEA2-48FD-A8C8-1C67693C8C13}" type="presParOf" srcId="{925C2BDA-3AC5-4435-B0B7-C149B79D5320}" destId="{DC2792C9-84EE-4B75-ADE1-264902DF7DA2}" srcOrd="1" destOrd="0" presId="urn:microsoft.com/office/officeart/2005/8/layout/hierarchy1"/>
    <dgm:cxn modelId="{6F944501-27E0-491D-AF29-9A89E90C4E2D}" type="presParOf" srcId="{DC2792C9-84EE-4B75-ADE1-264902DF7DA2}" destId="{3AADC1EC-7B64-42B5-B66A-687D887F79EA}" srcOrd="0" destOrd="0" presId="urn:microsoft.com/office/officeart/2005/8/layout/hierarchy1"/>
    <dgm:cxn modelId="{804A32A3-E7D2-4073-9260-160372E80154}" type="presParOf" srcId="{3AADC1EC-7B64-42B5-B66A-687D887F79EA}" destId="{147FEF89-9B33-4E17-A86B-41A695381343}" srcOrd="0" destOrd="0" presId="urn:microsoft.com/office/officeart/2005/8/layout/hierarchy1"/>
    <dgm:cxn modelId="{80BEC790-47F9-42A2-977B-DB794D97E22B}" type="presParOf" srcId="{3AADC1EC-7B64-42B5-B66A-687D887F79EA}" destId="{A2B55D83-363F-4BA4-A6E5-CE2E56A2F288}" srcOrd="1" destOrd="0" presId="urn:microsoft.com/office/officeart/2005/8/layout/hierarchy1"/>
    <dgm:cxn modelId="{1A5BEEE1-FC62-4E97-8F36-AF353824C2A1}" type="presParOf" srcId="{DC2792C9-84EE-4B75-ADE1-264902DF7DA2}" destId="{7CDF18E3-7C1A-41FE-8DC4-9AD49E3165ED}" srcOrd="1" destOrd="0" presId="urn:microsoft.com/office/officeart/2005/8/layout/hierarchy1"/>
    <dgm:cxn modelId="{E8C3C72A-3EA9-4AD2-9238-BB95A72D9580}" type="presParOf" srcId="{925C2BDA-3AC5-4435-B0B7-C149B79D5320}" destId="{074E8739-1204-4F6C-8C17-9E9407B3EA58}" srcOrd="2" destOrd="0" presId="urn:microsoft.com/office/officeart/2005/8/layout/hierarchy1"/>
    <dgm:cxn modelId="{4B52B918-FD6A-4568-9FF9-88C13850A554}" type="presParOf" srcId="{925C2BDA-3AC5-4435-B0B7-C149B79D5320}" destId="{A1397279-E950-49F3-BA4E-6A8904FA9C4C}" srcOrd="3" destOrd="0" presId="urn:microsoft.com/office/officeart/2005/8/layout/hierarchy1"/>
    <dgm:cxn modelId="{32350C51-C05B-46F4-9350-05C46D26A43C}" type="presParOf" srcId="{A1397279-E950-49F3-BA4E-6A8904FA9C4C}" destId="{DF41B04B-D911-42D8-B78D-55895D7A1A9D}" srcOrd="0" destOrd="0" presId="urn:microsoft.com/office/officeart/2005/8/layout/hierarchy1"/>
    <dgm:cxn modelId="{DFF95159-1BC7-45B7-B2D9-4231FB029519}" type="presParOf" srcId="{DF41B04B-D911-42D8-B78D-55895D7A1A9D}" destId="{2EABF1A1-2F13-43AE-98A7-6A386FD46736}" srcOrd="0" destOrd="0" presId="urn:microsoft.com/office/officeart/2005/8/layout/hierarchy1"/>
    <dgm:cxn modelId="{A195108D-8933-41D4-A36E-8357C56ADC02}" type="presParOf" srcId="{DF41B04B-D911-42D8-B78D-55895D7A1A9D}" destId="{7C5AC249-666A-4A12-A792-1F2F3FAE95C5}" srcOrd="1" destOrd="0" presId="urn:microsoft.com/office/officeart/2005/8/layout/hierarchy1"/>
    <dgm:cxn modelId="{6A402610-8CC7-40BD-BBB1-1ADC0B6F3777}" type="presParOf" srcId="{A1397279-E950-49F3-BA4E-6A8904FA9C4C}" destId="{5737F02B-92A7-473D-AEFD-03326237158F}" srcOrd="1" destOrd="0" presId="urn:microsoft.com/office/officeart/2005/8/layout/hierarchy1"/>
    <dgm:cxn modelId="{08D4FB13-ED68-4640-93B8-51A996869B42}" type="presParOf" srcId="{925C2BDA-3AC5-4435-B0B7-C149B79D5320}" destId="{BC7FFA81-ACB3-487B-8523-BA34D56132EC}" srcOrd="4" destOrd="0" presId="urn:microsoft.com/office/officeart/2005/8/layout/hierarchy1"/>
    <dgm:cxn modelId="{E761891B-C039-4DB4-82AC-ECC0DF3DB357}" type="presParOf" srcId="{925C2BDA-3AC5-4435-B0B7-C149B79D5320}" destId="{2CA049E1-D543-4A8B-8AF6-192220CB8A72}" srcOrd="5" destOrd="0" presId="urn:microsoft.com/office/officeart/2005/8/layout/hierarchy1"/>
    <dgm:cxn modelId="{8B4BDBAD-4E2F-40F8-A06F-7857711F4A32}" type="presParOf" srcId="{2CA049E1-D543-4A8B-8AF6-192220CB8A72}" destId="{9B48ADF9-4F46-4FC5-A0A6-A27E609C3C6F}" srcOrd="0" destOrd="0" presId="urn:microsoft.com/office/officeart/2005/8/layout/hierarchy1"/>
    <dgm:cxn modelId="{C7FD13E5-3423-4875-886E-7945F67CBD3B}" type="presParOf" srcId="{9B48ADF9-4F46-4FC5-A0A6-A27E609C3C6F}" destId="{7DF82EC3-14D8-4191-B76C-3D4923DCCAA6}" srcOrd="0" destOrd="0" presId="urn:microsoft.com/office/officeart/2005/8/layout/hierarchy1"/>
    <dgm:cxn modelId="{C961919A-500B-4326-9B01-73A1D35F98C3}" type="presParOf" srcId="{9B48ADF9-4F46-4FC5-A0A6-A27E609C3C6F}" destId="{D4B4AEBA-4813-489E-9A8C-DC79D1C75914}" srcOrd="1" destOrd="0" presId="urn:microsoft.com/office/officeart/2005/8/layout/hierarchy1"/>
    <dgm:cxn modelId="{3A4DC6EF-2892-4B7F-9471-015630FE0D39}" type="presParOf" srcId="{2CA049E1-D543-4A8B-8AF6-192220CB8A72}" destId="{F0181BDD-3969-412C-960C-D1CC1CDE4086}" srcOrd="1" destOrd="0" presId="urn:microsoft.com/office/officeart/2005/8/layout/hierarchy1"/>
    <dgm:cxn modelId="{D9703222-9611-48DC-BD2E-43243C41FF0B}" type="presParOf" srcId="{156F904E-6F6C-44E8-8F5F-40F66C56BAD2}" destId="{700638A9-0466-47FE-BEF9-6D3C7A5DC8BE}" srcOrd="2" destOrd="0" presId="urn:microsoft.com/office/officeart/2005/8/layout/hierarchy1"/>
    <dgm:cxn modelId="{D4EED573-090F-42B5-931E-7186086FAD0E}" type="presParOf" srcId="{156F904E-6F6C-44E8-8F5F-40F66C56BAD2}" destId="{3E01E26B-D77A-4A2E-AFE2-B97702C95F24}" srcOrd="3" destOrd="0" presId="urn:microsoft.com/office/officeart/2005/8/layout/hierarchy1"/>
    <dgm:cxn modelId="{6C803FDA-5136-49A2-93A3-5B9825D1ADCD}" type="presParOf" srcId="{3E01E26B-D77A-4A2E-AFE2-B97702C95F24}" destId="{8237B55A-FE1D-4EFF-A329-1EECFABD4487}" srcOrd="0" destOrd="0" presId="urn:microsoft.com/office/officeart/2005/8/layout/hierarchy1"/>
    <dgm:cxn modelId="{78787991-1D3A-4303-BD00-A9FE7A5442EA}" type="presParOf" srcId="{8237B55A-FE1D-4EFF-A329-1EECFABD4487}" destId="{6437A344-2EF8-44B0-8039-551764C04546}" srcOrd="0" destOrd="0" presId="urn:microsoft.com/office/officeart/2005/8/layout/hierarchy1"/>
    <dgm:cxn modelId="{0671E8CE-38E1-497A-9970-6413FFF41641}" type="presParOf" srcId="{8237B55A-FE1D-4EFF-A329-1EECFABD4487}" destId="{F145DEE5-2E05-46B5-8F64-CFD8F176ECC3}" srcOrd="1" destOrd="0" presId="urn:microsoft.com/office/officeart/2005/8/layout/hierarchy1"/>
    <dgm:cxn modelId="{39751067-0023-49C4-B743-8DCC02BF8493}" type="presParOf" srcId="{3E01E26B-D77A-4A2E-AFE2-B97702C95F24}" destId="{3D85B8BB-D47F-4602-8D3E-33BE5358E3C5}" srcOrd="1" destOrd="0" presId="urn:microsoft.com/office/officeart/2005/8/layout/hierarchy1"/>
    <dgm:cxn modelId="{DCED1561-5CD2-4342-AC09-02CFCF2050F0}" type="presParOf" srcId="{156F904E-6F6C-44E8-8F5F-40F66C56BAD2}" destId="{8B8980FE-6849-4392-9A55-BE787132983D}" srcOrd="4" destOrd="0" presId="urn:microsoft.com/office/officeart/2005/8/layout/hierarchy1"/>
    <dgm:cxn modelId="{69CA3F93-55CF-4A60-85F4-F9C37EE998E5}" type="presParOf" srcId="{156F904E-6F6C-44E8-8F5F-40F66C56BAD2}" destId="{A853E622-EB40-4DC6-B345-39329F0DCB36}" srcOrd="5" destOrd="0" presId="urn:microsoft.com/office/officeart/2005/8/layout/hierarchy1"/>
    <dgm:cxn modelId="{C40F84F4-F844-4591-8B4E-9EB841C55FF6}" type="presParOf" srcId="{A853E622-EB40-4DC6-B345-39329F0DCB36}" destId="{F6CE5330-5E69-4D72-89D1-A8C4B8486331}" srcOrd="0" destOrd="0" presId="urn:microsoft.com/office/officeart/2005/8/layout/hierarchy1"/>
    <dgm:cxn modelId="{EE11C6BF-A0BA-4250-802D-C64E8B46FFD2}" type="presParOf" srcId="{F6CE5330-5E69-4D72-89D1-A8C4B8486331}" destId="{669D4689-3153-4F54-8348-DD7BD678AB5F}" srcOrd="0" destOrd="0" presId="urn:microsoft.com/office/officeart/2005/8/layout/hierarchy1"/>
    <dgm:cxn modelId="{C3C5FE43-8594-4729-84F0-A01952A85353}" type="presParOf" srcId="{F6CE5330-5E69-4D72-89D1-A8C4B8486331}" destId="{69B596AF-DF26-46F6-87FE-CA8533D69B13}" srcOrd="1" destOrd="0" presId="urn:microsoft.com/office/officeart/2005/8/layout/hierarchy1"/>
    <dgm:cxn modelId="{37F4D54E-8EB3-43FE-8100-17640D40280E}" type="presParOf" srcId="{A853E622-EB40-4DC6-B345-39329F0DCB36}" destId="{9A8B4792-D6BB-41DA-A247-E3C7D686821E}" srcOrd="1" destOrd="0" presId="urn:microsoft.com/office/officeart/2005/8/layout/hierarchy1"/>
    <dgm:cxn modelId="{CD98FFD6-5FEB-4961-86FA-93B6C3A04E78}" type="presParOf" srcId="{156F904E-6F6C-44E8-8F5F-40F66C56BAD2}" destId="{C362D694-4846-44B1-8620-A45F086C15D3}" srcOrd="6" destOrd="0" presId="urn:microsoft.com/office/officeart/2005/8/layout/hierarchy1"/>
    <dgm:cxn modelId="{702937A5-0A88-4E13-96FB-0C61915B859B}" type="presParOf" srcId="{156F904E-6F6C-44E8-8F5F-40F66C56BAD2}" destId="{42432412-EC5F-44A1-BCE0-56943427CD0F}" srcOrd="7" destOrd="0" presId="urn:microsoft.com/office/officeart/2005/8/layout/hierarchy1"/>
    <dgm:cxn modelId="{3C746933-2798-4FA2-AABE-AEBC96362ECE}" type="presParOf" srcId="{42432412-EC5F-44A1-BCE0-56943427CD0F}" destId="{EAE1BA76-158B-469B-BB26-6D01FA18F595}" srcOrd="0" destOrd="0" presId="urn:microsoft.com/office/officeart/2005/8/layout/hierarchy1"/>
    <dgm:cxn modelId="{57298F6C-9660-41D5-A2DB-2E2BD9E2CB7B}" type="presParOf" srcId="{EAE1BA76-158B-469B-BB26-6D01FA18F595}" destId="{21C7CC60-7611-4324-85D6-3AE861912C25}" srcOrd="0" destOrd="0" presId="urn:microsoft.com/office/officeart/2005/8/layout/hierarchy1"/>
    <dgm:cxn modelId="{BD4A7D68-B066-4B40-9FA6-8A2286C07D4B}" type="presParOf" srcId="{EAE1BA76-158B-469B-BB26-6D01FA18F595}" destId="{D50CF05A-C4C0-45AA-8A59-2ED029E94A0F}" srcOrd="1" destOrd="0" presId="urn:microsoft.com/office/officeart/2005/8/layout/hierarchy1"/>
    <dgm:cxn modelId="{BB5D9FAD-3B24-4CAE-89D7-34FC0A957013}" type="presParOf" srcId="{42432412-EC5F-44A1-BCE0-56943427CD0F}" destId="{007CE197-806F-4AA2-93F1-5F2F61894450}" srcOrd="1" destOrd="0" presId="urn:microsoft.com/office/officeart/2005/8/layout/hierarchy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62D694-4846-44B1-8620-A45F086C15D3}">
      <dsp:nvSpPr>
        <dsp:cNvPr id="0" name=""/>
        <dsp:cNvSpPr/>
      </dsp:nvSpPr>
      <dsp:spPr>
        <a:xfrm>
          <a:off x="1795870" y="403334"/>
          <a:ext cx="925461" cy="146811"/>
        </a:xfrm>
        <a:custGeom>
          <a:avLst/>
          <a:gdLst/>
          <a:ahLst/>
          <a:cxnLst/>
          <a:rect l="0" t="0" r="0" b="0"/>
          <a:pathLst>
            <a:path>
              <a:moveTo>
                <a:pt x="0" y="0"/>
              </a:moveTo>
              <a:lnTo>
                <a:pt x="0" y="100047"/>
              </a:lnTo>
              <a:lnTo>
                <a:pt x="925461" y="100047"/>
              </a:lnTo>
              <a:lnTo>
                <a:pt x="925461" y="1468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8980FE-6849-4392-9A55-BE787132983D}">
      <dsp:nvSpPr>
        <dsp:cNvPr id="0" name=""/>
        <dsp:cNvSpPr/>
      </dsp:nvSpPr>
      <dsp:spPr>
        <a:xfrm>
          <a:off x="1795870" y="403334"/>
          <a:ext cx="308487" cy="146811"/>
        </a:xfrm>
        <a:custGeom>
          <a:avLst/>
          <a:gdLst/>
          <a:ahLst/>
          <a:cxnLst/>
          <a:rect l="0" t="0" r="0" b="0"/>
          <a:pathLst>
            <a:path>
              <a:moveTo>
                <a:pt x="0" y="0"/>
              </a:moveTo>
              <a:lnTo>
                <a:pt x="0" y="100047"/>
              </a:lnTo>
              <a:lnTo>
                <a:pt x="308487" y="100047"/>
              </a:lnTo>
              <a:lnTo>
                <a:pt x="308487" y="1468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0638A9-0466-47FE-BEF9-6D3C7A5DC8BE}">
      <dsp:nvSpPr>
        <dsp:cNvPr id="0" name=""/>
        <dsp:cNvSpPr/>
      </dsp:nvSpPr>
      <dsp:spPr>
        <a:xfrm>
          <a:off x="1487383" y="403334"/>
          <a:ext cx="308487" cy="146811"/>
        </a:xfrm>
        <a:custGeom>
          <a:avLst/>
          <a:gdLst/>
          <a:ahLst/>
          <a:cxnLst/>
          <a:rect l="0" t="0" r="0" b="0"/>
          <a:pathLst>
            <a:path>
              <a:moveTo>
                <a:pt x="308487" y="0"/>
              </a:moveTo>
              <a:lnTo>
                <a:pt x="308487" y="100047"/>
              </a:lnTo>
              <a:lnTo>
                <a:pt x="0" y="100047"/>
              </a:lnTo>
              <a:lnTo>
                <a:pt x="0" y="1468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7FFA81-ACB3-487B-8523-BA34D56132EC}">
      <dsp:nvSpPr>
        <dsp:cNvPr id="0" name=""/>
        <dsp:cNvSpPr/>
      </dsp:nvSpPr>
      <dsp:spPr>
        <a:xfrm>
          <a:off x="870408" y="870693"/>
          <a:ext cx="616974" cy="146811"/>
        </a:xfrm>
        <a:custGeom>
          <a:avLst/>
          <a:gdLst/>
          <a:ahLst/>
          <a:cxnLst/>
          <a:rect l="0" t="0" r="0" b="0"/>
          <a:pathLst>
            <a:path>
              <a:moveTo>
                <a:pt x="0" y="0"/>
              </a:moveTo>
              <a:lnTo>
                <a:pt x="0" y="100047"/>
              </a:lnTo>
              <a:lnTo>
                <a:pt x="616974" y="100047"/>
              </a:lnTo>
              <a:lnTo>
                <a:pt x="616974" y="1468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4E8739-1204-4F6C-8C17-9E9407B3EA58}">
      <dsp:nvSpPr>
        <dsp:cNvPr id="0" name=""/>
        <dsp:cNvSpPr/>
      </dsp:nvSpPr>
      <dsp:spPr>
        <a:xfrm>
          <a:off x="824688" y="870693"/>
          <a:ext cx="91440" cy="146811"/>
        </a:xfrm>
        <a:custGeom>
          <a:avLst/>
          <a:gdLst/>
          <a:ahLst/>
          <a:cxnLst/>
          <a:rect l="0" t="0" r="0" b="0"/>
          <a:pathLst>
            <a:path>
              <a:moveTo>
                <a:pt x="45720" y="0"/>
              </a:moveTo>
              <a:lnTo>
                <a:pt x="45720" y="1468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A4855F-5E89-4CEE-8953-C79A1E9EC162}">
      <dsp:nvSpPr>
        <dsp:cNvPr id="0" name=""/>
        <dsp:cNvSpPr/>
      </dsp:nvSpPr>
      <dsp:spPr>
        <a:xfrm>
          <a:off x="253434" y="870693"/>
          <a:ext cx="616974" cy="146811"/>
        </a:xfrm>
        <a:custGeom>
          <a:avLst/>
          <a:gdLst/>
          <a:ahLst/>
          <a:cxnLst/>
          <a:rect l="0" t="0" r="0" b="0"/>
          <a:pathLst>
            <a:path>
              <a:moveTo>
                <a:pt x="616974" y="0"/>
              </a:moveTo>
              <a:lnTo>
                <a:pt x="616974" y="100047"/>
              </a:lnTo>
              <a:lnTo>
                <a:pt x="0" y="100047"/>
              </a:lnTo>
              <a:lnTo>
                <a:pt x="0" y="14681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6C4D59-4098-4982-921F-151422BBC675}">
      <dsp:nvSpPr>
        <dsp:cNvPr id="0" name=""/>
        <dsp:cNvSpPr/>
      </dsp:nvSpPr>
      <dsp:spPr>
        <a:xfrm>
          <a:off x="870408" y="403334"/>
          <a:ext cx="925461" cy="146811"/>
        </a:xfrm>
        <a:custGeom>
          <a:avLst/>
          <a:gdLst/>
          <a:ahLst/>
          <a:cxnLst/>
          <a:rect l="0" t="0" r="0" b="0"/>
          <a:pathLst>
            <a:path>
              <a:moveTo>
                <a:pt x="925461" y="0"/>
              </a:moveTo>
              <a:lnTo>
                <a:pt x="925461" y="100047"/>
              </a:lnTo>
              <a:lnTo>
                <a:pt x="0" y="100047"/>
              </a:lnTo>
              <a:lnTo>
                <a:pt x="0" y="14681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F61E10-A979-47BE-AC67-C8BCB3395BCC}">
      <dsp:nvSpPr>
        <dsp:cNvPr id="0" name=""/>
        <dsp:cNvSpPr/>
      </dsp:nvSpPr>
      <dsp:spPr>
        <a:xfrm>
          <a:off x="1543471" y="82788"/>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53DF975-EF13-422F-A009-31FF729B5677}">
      <dsp:nvSpPr>
        <dsp:cNvPr id="0" name=""/>
        <dsp:cNvSpPr/>
      </dsp:nvSpPr>
      <dsp:spPr>
        <a:xfrm>
          <a:off x="1599560" y="136072"/>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PA evaluation</a:t>
          </a:r>
        </a:p>
      </dsp:txBody>
      <dsp:txXfrm>
        <a:off x="1608948" y="145460"/>
        <a:ext cx="486021" cy="301770"/>
      </dsp:txXfrm>
    </dsp:sp>
    <dsp:sp modelId="{8549A72E-8B74-4BD4-A1DF-D462A99C3453}">
      <dsp:nvSpPr>
        <dsp:cNvPr id="0" name=""/>
        <dsp:cNvSpPr/>
      </dsp:nvSpPr>
      <dsp:spPr>
        <a:xfrm>
          <a:off x="618010" y="550146"/>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EB7460-44CD-497B-BD09-DF93A8C710F9}">
      <dsp:nvSpPr>
        <dsp:cNvPr id="0" name=""/>
        <dsp:cNvSpPr/>
      </dsp:nvSpPr>
      <dsp:spPr>
        <a:xfrm>
          <a:off x="674098" y="603430"/>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Static</a:t>
          </a:r>
        </a:p>
      </dsp:txBody>
      <dsp:txXfrm>
        <a:off x="683486" y="612818"/>
        <a:ext cx="486021" cy="301770"/>
      </dsp:txXfrm>
    </dsp:sp>
    <dsp:sp modelId="{147FEF89-9B33-4E17-A86B-41A695381343}">
      <dsp:nvSpPr>
        <dsp:cNvPr id="0" name=""/>
        <dsp:cNvSpPr/>
      </dsp:nvSpPr>
      <dsp:spPr>
        <a:xfrm>
          <a:off x="1035" y="1017504"/>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B55D83-363F-4BA4-A6E5-CE2E56A2F288}">
      <dsp:nvSpPr>
        <dsp:cNvPr id="0" name=""/>
        <dsp:cNvSpPr/>
      </dsp:nvSpPr>
      <dsp:spPr>
        <a:xfrm>
          <a:off x="57124" y="1070789"/>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Sitting</a:t>
          </a:r>
        </a:p>
      </dsp:txBody>
      <dsp:txXfrm>
        <a:off x="66512" y="1080177"/>
        <a:ext cx="486021" cy="301770"/>
      </dsp:txXfrm>
    </dsp:sp>
    <dsp:sp modelId="{2EABF1A1-2F13-43AE-98A7-6A386FD46736}">
      <dsp:nvSpPr>
        <dsp:cNvPr id="0" name=""/>
        <dsp:cNvSpPr/>
      </dsp:nvSpPr>
      <dsp:spPr>
        <a:xfrm>
          <a:off x="618010" y="1017504"/>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C5AC249-666A-4A12-A792-1F2F3FAE95C5}">
      <dsp:nvSpPr>
        <dsp:cNvPr id="0" name=""/>
        <dsp:cNvSpPr/>
      </dsp:nvSpPr>
      <dsp:spPr>
        <a:xfrm>
          <a:off x="674098" y="1070789"/>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Lying</a:t>
          </a:r>
        </a:p>
      </dsp:txBody>
      <dsp:txXfrm>
        <a:off x="683486" y="1080177"/>
        <a:ext cx="486021" cy="301770"/>
      </dsp:txXfrm>
    </dsp:sp>
    <dsp:sp modelId="{7DF82EC3-14D8-4191-B76C-3D4923DCCAA6}">
      <dsp:nvSpPr>
        <dsp:cNvPr id="0" name=""/>
        <dsp:cNvSpPr/>
      </dsp:nvSpPr>
      <dsp:spPr>
        <a:xfrm>
          <a:off x="1234984" y="1017504"/>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4AEBA-4813-489E-9A8C-DC79D1C75914}">
      <dsp:nvSpPr>
        <dsp:cNvPr id="0" name=""/>
        <dsp:cNvSpPr/>
      </dsp:nvSpPr>
      <dsp:spPr>
        <a:xfrm>
          <a:off x="1291073" y="1070789"/>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Standing</a:t>
          </a:r>
        </a:p>
      </dsp:txBody>
      <dsp:txXfrm>
        <a:off x="1300461" y="1080177"/>
        <a:ext cx="486021" cy="301770"/>
      </dsp:txXfrm>
    </dsp:sp>
    <dsp:sp modelId="{6437A344-2EF8-44B0-8039-551764C04546}">
      <dsp:nvSpPr>
        <dsp:cNvPr id="0" name=""/>
        <dsp:cNvSpPr/>
      </dsp:nvSpPr>
      <dsp:spPr>
        <a:xfrm>
          <a:off x="1234984" y="550146"/>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145DEE5-2E05-46B5-8F64-CFD8F176ECC3}">
      <dsp:nvSpPr>
        <dsp:cNvPr id="0" name=""/>
        <dsp:cNvSpPr/>
      </dsp:nvSpPr>
      <dsp:spPr>
        <a:xfrm>
          <a:off x="1291073" y="603430"/>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Walking</a:t>
          </a:r>
        </a:p>
      </dsp:txBody>
      <dsp:txXfrm>
        <a:off x="1300461" y="612818"/>
        <a:ext cx="486021" cy="301770"/>
      </dsp:txXfrm>
    </dsp:sp>
    <dsp:sp modelId="{669D4689-3153-4F54-8348-DD7BD678AB5F}">
      <dsp:nvSpPr>
        <dsp:cNvPr id="0" name=""/>
        <dsp:cNvSpPr/>
      </dsp:nvSpPr>
      <dsp:spPr>
        <a:xfrm>
          <a:off x="1851958" y="550146"/>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9B596AF-DF26-46F6-87FE-CA8533D69B13}">
      <dsp:nvSpPr>
        <dsp:cNvPr id="0" name=""/>
        <dsp:cNvSpPr/>
      </dsp:nvSpPr>
      <dsp:spPr>
        <a:xfrm>
          <a:off x="1908047" y="603430"/>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Dynamic</a:t>
          </a:r>
        </a:p>
      </dsp:txBody>
      <dsp:txXfrm>
        <a:off x="1917435" y="612818"/>
        <a:ext cx="486021" cy="301770"/>
      </dsp:txXfrm>
    </dsp:sp>
    <dsp:sp modelId="{21C7CC60-7611-4324-85D6-3AE861912C25}">
      <dsp:nvSpPr>
        <dsp:cNvPr id="0" name=""/>
        <dsp:cNvSpPr/>
      </dsp:nvSpPr>
      <dsp:spPr>
        <a:xfrm>
          <a:off x="2468933" y="550146"/>
          <a:ext cx="504797" cy="32054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0CF05A-C4C0-45AA-8A59-2ED029E94A0F}">
      <dsp:nvSpPr>
        <dsp:cNvPr id="0" name=""/>
        <dsp:cNvSpPr/>
      </dsp:nvSpPr>
      <dsp:spPr>
        <a:xfrm>
          <a:off x="2525021" y="603430"/>
          <a:ext cx="504797" cy="32054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fr-FR" sz="700" kern="1200"/>
            <a:t>High intensity</a:t>
          </a:r>
        </a:p>
      </dsp:txBody>
      <dsp:txXfrm>
        <a:off x="2534409" y="612818"/>
        <a:ext cx="486021" cy="30177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6</Pages>
  <Words>859</Words>
  <Characters>4730</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BIAD Nahime</dc:creator>
  <cp:keywords/>
  <dc:description/>
  <cp:lastModifiedBy>AL-ABIAD Nahime</cp:lastModifiedBy>
  <cp:revision>6</cp:revision>
  <dcterms:created xsi:type="dcterms:W3CDTF">2022-03-14T09:18:00Z</dcterms:created>
  <dcterms:modified xsi:type="dcterms:W3CDTF">2022-03-19T12:21:00Z</dcterms:modified>
</cp:coreProperties>
</file>